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168" w14:textId="0B5AF4A3" w:rsidR="004D0890" w:rsidRPr="00810367" w:rsidRDefault="00167468" w:rsidP="00407047">
      <w:pPr>
        <w:ind w:left="360" w:right="-2" w:firstLineChars="0" w:firstLine="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</w:pPr>
      <w:r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The Title Should b</w:t>
      </w:r>
      <w:r w:rsidR="00542074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e</w:t>
      </w:r>
      <w:r w:rsidR="00542074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 </w:t>
      </w:r>
      <w:r w:rsidR="004D3D2A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1</w:t>
      </w:r>
      <w:r w:rsidR="00810367" w:rsidRPr="00810367">
        <w:rPr>
          <w:rFonts w:ascii="Times New Roman" w:hAnsi="Times New Roman" w:cs="Times New Roman" w:hint="eastAsia"/>
          <w:b/>
          <w:bCs/>
          <w:color w:val="FF0000"/>
          <w:sz w:val="28"/>
          <w:szCs w:val="28"/>
          <w:lang w:val="en-US" w:eastAsia="ja-JP"/>
        </w:rPr>
        <w:t>4</w:t>
      </w:r>
      <w:r w:rsidR="004D3D2A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-point </w:t>
      </w:r>
      <w:r w:rsidR="004D3D2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Times New Roman, Boldface, </w:t>
      </w:r>
      <w:proofErr w:type="gramStart"/>
      <w:r w:rsidR="004D3D2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Centered</w:t>
      </w:r>
      <w:proofErr w:type="gramEnd"/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:</w:t>
      </w:r>
      <w:r w:rsidR="000E16B2" w:rsidRPr="00810367">
        <w:rPr>
          <w:color w:val="000000" w:themeColor="text1"/>
          <w:sz w:val="28"/>
          <w:szCs w:val="28"/>
          <w:lang w:val="en-US" w:eastAsia="ja-JP"/>
        </w:rPr>
        <w:t xml:space="preserve"> </w:t>
      </w:r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Please Follow the Capitalization Rules of APA </w:t>
      </w:r>
      <w:r w:rsidR="00AF0EC5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7t</w:t>
      </w:r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h Edition</w:t>
      </w:r>
      <w:r w:rsidR="007919E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 (</w:t>
      </w:r>
      <w:r w:rsidR="000A004B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Capitalize All Words of Four Letters or More)</w:t>
      </w:r>
    </w:p>
    <w:p w14:paraId="36FAE3E8" w14:textId="0904B5FE" w:rsidR="00EC697E" w:rsidRPr="005B1A4B" w:rsidRDefault="004E0D6A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78C90A" wp14:editId="13FC49D0">
                <wp:simplePos x="0" y="0"/>
                <wp:positionH relativeFrom="margin">
                  <wp:posOffset>3084830</wp:posOffset>
                </wp:positionH>
                <wp:positionV relativeFrom="paragraph">
                  <wp:posOffset>-3175</wp:posOffset>
                </wp:positionV>
                <wp:extent cx="3166110" cy="419100"/>
                <wp:effectExtent l="0" t="0" r="15240" b="19050"/>
                <wp:wrapNone/>
                <wp:docPr id="19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6110" cy="419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BC387F" w14:textId="58A53D2E" w:rsidR="00121347" w:rsidRPr="008A46AA" w:rsidRDefault="00121347" w:rsidP="00195E5A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8"/>
                                <w:u w:val="single"/>
                                <w:shd w:val="clear" w:color="auto" w:fill="FFE599" w:themeFill="accent4" w:themeFillTint="66"/>
                                <w:lang w:val="en-US"/>
                              </w:rPr>
                            </w:pP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</w:rPr>
                              <w:t> Do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</w:rPr>
                              <w:t>NOT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color w:val="000000"/>
                              </w:rPr>
                              <w:t xml:space="preserve"> include your name and affiliation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  <w:u w:val="single"/>
                              </w:rPr>
                              <w:t xml:space="preserve"> when submitting!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8C90A" id="正方形/長方形 10" o:spid="_x0000_s1026" style="position:absolute;left:0;text-align:left;margin-left:242.9pt;margin-top:-.25pt;width:249.3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" fillcolor="#c5e0b3 [1305]" strokecolor="#c45911 [2405]" strokeweight=".5pt">
                <v:textbox>
                  <w:txbxContent>
                    <w:p w14:paraId="36BC387F" w14:textId="58A53D2E" w:rsidR="00121347" w:rsidRPr="008A46AA" w:rsidRDefault="00121347" w:rsidP="00195E5A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8"/>
                          <w:u w:val="single"/>
                          <w:shd w:val="clear" w:color="auto" w:fill="FFE599" w:themeFill="accent4" w:themeFillTint="66"/>
                          <w:lang w:val="en-US"/>
                        </w:rPr>
                      </w:pP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</w:rPr>
                        <w:t> Do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color w:val="000000"/>
                        </w:rPr>
                        <w:t xml:space="preserve"> 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</w:rPr>
                        <w:t>NOT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color w:val="000000"/>
                        </w:rPr>
                        <w:t xml:space="preserve"> include your name and affiliation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  <w:u w:val="single"/>
                        </w:rPr>
                        <w:t xml:space="preserve"> when submitting!!!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3DF2"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ab/>
      </w:r>
    </w:p>
    <w:p w14:paraId="1D97DEEC" w14:textId="18348F63" w:rsidR="00313DF2" w:rsidRP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uthor name</w:t>
      </w:r>
    </w:p>
    <w:p w14:paraId="6478DA7A" w14:textId="17E85E0A" w:rsid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ffiliati</w:t>
      </w:r>
      <w:r w:rsidR="003E0B1D">
        <w:rPr>
          <w:rFonts w:ascii="Times New Roman" w:hAnsi="Times New Roman" w:cs="Times New Roman"/>
          <w:sz w:val="24"/>
          <w:szCs w:val="24"/>
          <w:lang w:val="en-US" w:eastAsia="ja-JP"/>
        </w:rPr>
        <w:t>o</w:t>
      </w: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n</w:t>
      </w:r>
    </w:p>
    <w:p w14:paraId="54DDCFCD" w14:textId="11BE382D" w:rsidR="009D613E" w:rsidRDefault="009D613E" w:rsidP="00CD45D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6A2EC855" w14:textId="14104886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/>
          <w:bCs/>
          <w:sz w:val="24"/>
          <w:szCs w:val="28"/>
          <w:lang w:val="en-US"/>
        </w:rPr>
        <w:t>Abstract</w:t>
      </w:r>
    </w:p>
    <w:p w14:paraId="61E3F5F3" w14:textId="74F8241D" w:rsidR="003110AB" w:rsidRPr="005B1A4B" w:rsidRDefault="003110AB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rite an abstrac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 more than 200 words </w:t>
      </w:r>
      <w:r w:rsidR="006B174E" w:rsidRPr="005B1A4B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rovide readers with an overview of the research. In this section,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methods, results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onclusion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d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>concisely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thoug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ot all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articles have to follow this particular structure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553B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Use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>12-point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ont overall.</w:t>
      </w:r>
    </w:p>
    <w:p w14:paraId="015F67F6" w14:textId="205FB19E" w:rsidR="003110AB" w:rsidRPr="005B1A4B" w:rsidRDefault="003110AB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9D613E">
        <w:rPr>
          <w:rFonts w:ascii="Times New Roman" w:hAnsi="Times New Roman" w:cs="Times New Roman"/>
          <w:i/>
          <w:sz w:val="24"/>
          <w:szCs w:val="24"/>
          <w:lang w:val="en-US"/>
        </w:rPr>
        <w:t>Keywords</w:t>
      </w:r>
      <w:r w:rsidRPr="005B1A4B">
        <w:rPr>
          <w:rFonts w:ascii="Times New Roman" w:hAnsi="Times New Roman" w:cs="Times New Roman"/>
          <w:b/>
          <w:i/>
          <w:sz w:val="24"/>
          <w:szCs w:val="24"/>
          <w:lang w:val="en-US"/>
        </w:rPr>
        <w:t>: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more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an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7796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iv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words</w:t>
      </w:r>
      <w:r w:rsidR="006826FF" w:rsidRPr="005B1A4B">
        <w:rPr>
          <w:rFonts w:ascii="Times New Roman" w:hAnsi="Times New Roman" w:cs="Times New Roman"/>
          <w:sz w:val="24"/>
          <w:szCs w:val="24"/>
          <w:lang w:val="en-US"/>
        </w:rPr>
        <w:t>, word or phrase</w:t>
      </w:r>
    </w:p>
    <w:p w14:paraId="26EBEA3A" w14:textId="2FAA03A2" w:rsidR="00195E5A" w:rsidRDefault="00195E5A" w:rsidP="002B5BA1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E2AECF1" wp14:editId="5DE718B2">
                <wp:simplePos x="0" y="0"/>
                <wp:positionH relativeFrom="margin">
                  <wp:posOffset>1364254</wp:posOffset>
                </wp:positionH>
                <wp:positionV relativeFrom="paragraph">
                  <wp:posOffset>50165</wp:posOffset>
                </wp:positionV>
                <wp:extent cx="3036814" cy="247650"/>
                <wp:effectExtent l="0" t="0" r="11430" b="19050"/>
                <wp:wrapNone/>
                <wp:docPr id="2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6814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0BEDAF" w14:textId="55ED48A4" w:rsidR="00195E5A" w:rsidRPr="00195E5A" w:rsidRDefault="00195E5A" w:rsidP="00195E5A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Do not write </w:t>
                            </w:r>
                            <w:r w:rsidRPr="00195E5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>INTRODUCTION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 as a head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AECF1" id="_x0000_s1027" style="position:absolute;left:0;text-align:left;margin-left:107.4pt;margin-top:3.95pt;width:239.1pt;height:19.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" fillcolor="#f4b083 [1941]" strokecolor="#c45911 [2405]" strokeweight=".5pt">
                <v:textbox>
                  <w:txbxContent>
                    <w:p w14:paraId="320BEDAF" w14:textId="55ED48A4" w:rsidR="00195E5A" w:rsidRPr="00195E5A" w:rsidRDefault="00195E5A" w:rsidP="00195E5A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Do not write </w:t>
                      </w:r>
                      <w:r w:rsidRPr="00195E5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>INTRODUCTION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 as a heading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93E082B" w14:textId="67407A8B" w:rsidR="002B5BA1" w:rsidRPr="005B1A4B" w:rsidRDefault="00195E5A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/>
        </w:rPr>
      </w:pPr>
      <w:r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utomatically i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dent five space</w:t>
      </w:r>
      <w:r w:rsidR="002B5BA1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t the beginning of </w:t>
      </w:r>
      <w:r w:rsidR="00AF1675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aragraph. </w:t>
      </w:r>
      <w:r w:rsidR="000402E4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ll submissions must conform to the requirements 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0402E4" w:rsidRPr="005B1A4B">
        <w:rPr>
          <w:rFonts w:ascii="Times New Roman" w:hAnsi="Times New Roman" w:cs="Times New Roman"/>
          <w:i/>
          <w:sz w:val="24"/>
          <w:szCs w:val="24"/>
          <w:lang w:val="en-US"/>
        </w:rPr>
        <w:t>Publication Manual of the American Psychological Association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32830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 edition. </w:t>
      </w:r>
    </w:p>
    <w:p w14:paraId="694BC801" w14:textId="77777777" w:rsidR="00C0639F" w:rsidRPr="005B1A4B" w:rsidRDefault="003110AB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i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>ntroduction section, you need 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45AE9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he purpose or motivation of the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dy, often with ref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erence to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previous studies.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639F"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</w:t>
      </w:r>
    </w:p>
    <w:p w14:paraId="5974D3F1" w14:textId="54989767" w:rsidR="00CD45D2" w:rsidRDefault="00C0639F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="00195E5A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..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5E5A" w:rsidRPr="005B1A4B">
        <w:rPr>
          <w:rFonts w:ascii="Times New Roman" w:hAnsi="Times New Roman" w:cs="Times New Roman"/>
          <w:sz w:val="24"/>
          <w:szCs w:val="24"/>
          <w:lang w:val="en-US"/>
        </w:rPr>
        <w:t>………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…………………………………………………………………………………… .…………………………………………………………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important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 </w:t>
      </w:r>
      <w:r w:rsidR="00AF167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earc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view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previous studies,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fine key terms,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e importance of your research.</w:t>
      </w:r>
    </w:p>
    <w:p w14:paraId="7CF5303E" w14:textId="6548B4F4" w:rsid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152ED5A" w14:textId="77777777" w:rsidR="00EF3980" w:rsidRP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9795F31" w14:textId="082E5C01" w:rsidR="00431418" w:rsidRPr="005B1A4B" w:rsidRDefault="0096192F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Literature Review</w:t>
      </w:r>
      <w:r w:rsidR="00500B51">
        <w:rPr>
          <w:rFonts w:ascii="Times New Roman" w:hAnsi="Times New Roman" w:cs="Times New Roman" w:hint="eastAsia"/>
          <w:b/>
          <w:sz w:val="24"/>
          <w:szCs w:val="24"/>
          <w:lang w:val="en-US" w:eastAsia="ja-JP"/>
        </w:rPr>
        <w:t xml:space="preserve"> (</w:t>
      </w:r>
      <w:r w:rsidR="00500B51">
        <w:rPr>
          <w:rFonts w:ascii="Times New Roman" w:hAnsi="Times New Roman" w:cs="Times New Roman"/>
          <w:b/>
          <w:sz w:val="24"/>
          <w:szCs w:val="24"/>
          <w:lang w:val="en-US" w:eastAsia="ja-JP"/>
        </w:rPr>
        <w:t>or an Appropriate Subtitle</w:t>
      </w:r>
      <w:r w:rsidR="00EF357D">
        <w:rPr>
          <w:rFonts w:ascii="Times New Roman" w:hAnsi="Times New Roman" w:cs="Times New Roman"/>
          <w:b/>
          <w:sz w:val="24"/>
          <w:szCs w:val="24"/>
          <w:lang w:val="en-US" w:eastAsia="ja-JP"/>
        </w:rPr>
        <w:t>)</w:t>
      </w:r>
    </w:p>
    <w:p w14:paraId="7E2F40CB" w14:textId="27F545E7" w:rsidR="00877113" w:rsidRPr="00764369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fr-FR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020348F" wp14:editId="5632E51A">
                <wp:simplePos x="0" y="0"/>
                <wp:positionH relativeFrom="column">
                  <wp:posOffset>-176530</wp:posOffset>
                </wp:positionH>
                <wp:positionV relativeFrom="paragraph">
                  <wp:posOffset>425450</wp:posOffset>
                </wp:positionV>
                <wp:extent cx="285750" cy="123825"/>
                <wp:effectExtent l="0" t="38100" r="57150" b="28575"/>
                <wp:wrapNone/>
                <wp:docPr id="25" name="直線矢印コネクタ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123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11182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5" o:spid="_x0000_s1026" type="#_x0000_t32" style="position:absolute;left:0;text-align:left;margin-left:-13.9pt;margin-top:33.5pt;width:22.5pt;height:9.75pt;flip:y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" strokecolor="black [3200]" strokeweight=".5pt">
                <v:stroke endarrow="block" joinstyle="miter"/>
              </v:shape>
            </w:pict>
          </mc:Fallback>
        </mc:AlternateContent>
      </w:r>
      <w:r w:rsidRPr="00877113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CC896DD" wp14:editId="7520F486">
                <wp:simplePos x="0" y="0"/>
                <wp:positionH relativeFrom="column">
                  <wp:posOffset>2680970</wp:posOffset>
                </wp:positionH>
                <wp:positionV relativeFrom="paragraph">
                  <wp:posOffset>596900</wp:posOffset>
                </wp:positionV>
                <wp:extent cx="466725" cy="104775"/>
                <wp:effectExtent l="38100" t="57150" r="28575" b="28575"/>
                <wp:wrapNone/>
                <wp:docPr id="24" name="直線矢印コネクタ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6725" cy="104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9DD972" id="直線矢印コネクタ 24" o:spid="_x0000_s1026" type="#_x0000_t32" style="position:absolute;left:0;text-align:left;margin-left:211.1pt;margin-top:47pt;width:36.75pt;height:8.25pt;flip:x 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" strokecolor="#002060" strokeweight=".5pt">
                <v:stroke endarrow="block" joinstyle="miter"/>
              </v:shape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9272428" wp14:editId="3A388189">
                <wp:simplePos x="0" y="0"/>
                <wp:positionH relativeFrom="margin">
                  <wp:posOffset>-509905</wp:posOffset>
                </wp:positionH>
                <wp:positionV relativeFrom="paragraph">
                  <wp:posOffset>577850</wp:posOffset>
                </wp:positionV>
                <wp:extent cx="2095500" cy="666750"/>
                <wp:effectExtent l="0" t="0" r="19050" b="19050"/>
                <wp:wrapNone/>
                <wp:docPr id="23" name="正方形/長方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6667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B33BC0" w14:textId="6DE34FD2" w:rsidR="00877113" w:rsidRPr="00AE4F5E" w:rsidRDefault="00877113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Parenthetical citation of works with the same author and same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72428" id="正方形/長方形 23" o:spid="_x0000_s1028" style="position:absolute;left:0;text-align:left;margin-left:-40.15pt;margin-top:45.5pt;width:165pt;height:52.5pt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" fillcolor="#f4b083 [1941]" strokecolor="#c45911 [2405]" strokeweight=".5pt">
                <v:textbox>
                  <w:txbxContent>
                    <w:p w14:paraId="12B33BC0" w14:textId="6DE34FD2" w:rsidR="00877113" w:rsidRPr="00AE4F5E" w:rsidRDefault="00877113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Parenthetical citation of works with the same author and same yea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150A7A04" wp14:editId="7B20F3B5">
                <wp:simplePos x="0" y="0"/>
                <wp:positionH relativeFrom="margin">
                  <wp:posOffset>3185795</wp:posOffset>
                </wp:positionH>
                <wp:positionV relativeFrom="paragraph">
                  <wp:posOffset>282575</wp:posOffset>
                </wp:positionV>
                <wp:extent cx="1685925" cy="400050"/>
                <wp:effectExtent l="0" t="0" r="28575" b="19050"/>
                <wp:wrapNone/>
                <wp:docPr id="22" name="正方形/長方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400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CE08DD" w14:textId="41D73E48" w:rsidR="00877113" w:rsidRPr="00AE4F5E" w:rsidRDefault="00877113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Parenthetical citation of multiple wo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A7A04" id="正方形/長方形 22" o:spid="_x0000_s1029" style="position:absolute;left:0;text-align:left;margin-left:250.85pt;margin-top:22.25pt;width:132.75pt;height:31.5pt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" fillcolor="#f4b083 [1941]" strokecolor="#c45911 [2405]" strokeweight=".5pt">
                <v:textbox>
                  <w:txbxContent>
                    <w:p w14:paraId="30CE08DD" w14:textId="41D73E48" w:rsidR="00877113" w:rsidRPr="00AE4F5E" w:rsidRDefault="00877113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Parenthetical citation of multiple work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…………..……… .……………………………………………………</w:t>
      </w:r>
      <w:r w:rsidRPr="00764369">
        <w:rPr>
          <w:rFonts w:ascii="Times New Roman" w:hAnsi="Times New Roman" w:cs="Times New Roman" w:hint="eastAsia"/>
          <w:sz w:val="24"/>
          <w:szCs w:val="24"/>
          <w:lang w:val="fr-FR" w:eastAsia="ja-JP"/>
        </w:rPr>
        <w:t>(</w:t>
      </w: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Boysen, 2015a</w:t>
      </w:r>
      <w:r w:rsidRPr="00764369">
        <w:rPr>
          <w:rFonts w:ascii="Times New Roman" w:hAnsi="Times New Roman" w:cs="Times New Roman"/>
          <w:iCs/>
          <w:noProof/>
          <w:sz w:val="24"/>
          <w:szCs w:val="24"/>
          <w:lang w:val="fr-FR" w:eastAsia="ja-JP"/>
        </w:rPr>
        <w:t>, 2015b; Griffin, et al., 2014)</w:t>
      </w:r>
      <w:r w:rsidRPr="00764369">
        <w:rPr>
          <w:rFonts w:ascii="Times New Roman" w:hAnsi="Times New Roman" w:cs="Times New Roman"/>
          <w:i/>
          <w:noProof/>
          <w:sz w:val="24"/>
          <w:szCs w:val="24"/>
          <w:lang w:val="fr-FR" w:eastAsia="ja-JP"/>
        </w:rPr>
        <w:t xml:space="preserve"> 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……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</w: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…… .………………………………………………………………………………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.………………………………………………………</w:t>
      </w:r>
      <w:r w:rsidR="00431418" w:rsidRPr="00764369">
        <w:rPr>
          <w:rFonts w:ascii="Times New Roman" w:hAnsi="Times New Roman" w:cs="Times New Roman"/>
          <w:sz w:val="24"/>
          <w:szCs w:val="24"/>
          <w:lang w:val="fr-FR" w:eastAsia="ja-JP"/>
        </w:rPr>
        <w:t>…………………</w:t>
      </w: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……………….</w:t>
      </w:r>
    </w:p>
    <w:p w14:paraId="7F544561" w14:textId="5AF6F7C1" w:rsidR="004E2EE4" w:rsidRPr="00764369" w:rsidRDefault="00431418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fr-FR"/>
        </w:rPr>
      </w:pP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(</w: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>****, 2014; *** &amp; *******, 2018).</w:t>
      </w:r>
      <w:r w:rsidR="004E2EE4"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……………………</w:t>
      </w:r>
      <w:r w:rsidR="00877113"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……….</w:t>
      </w:r>
    </w:p>
    <w:p w14:paraId="017F9BCF" w14:textId="1FE6E36E" w:rsidR="004E2EE4" w:rsidRDefault="00877113" w:rsidP="00877113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3CD4D6D" wp14:editId="31E10CBF">
                <wp:simplePos x="0" y="0"/>
                <wp:positionH relativeFrom="margin">
                  <wp:posOffset>1743710</wp:posOffset>
                </wp:positionH>
                <wp:positionV relativeFrom="paragraph">
                  <wp:posOffset>796925</wp:posOffset>
                </wp:positionV>
                <wp:extent cx="4427220" cy="396240"/>
                <wp:effectExtent l="0" t="0" r="11430" b="22860"/>
                <wp:wrapNone/>
                <wp:docPr id="9" name="正方形/長方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27220" cy="39624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629BDD" w14:textId="550B243E" w:rsidR="00514BC4" w:rsidRPr="00AE4F5E" w:rsidRDefault="00514BC4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Make sure you hide </w:t>
                            </w:r>
                            <w:r w:rsidRPr="0087711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8"/>
                              </w:rPr>
                              <w:t>ALL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your personal information</w:t>
                            </w:r>
                            <w:r w:rsidR="005322B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(****) for blind revie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D4D6D" id="正方形/長方形 9" o:spid="_x0000_s1030" style="position:absolute;margin-left:137.3pt;margin-top:62.75pt;width:348.6pt;height:31.2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" fillcolor="#c5e0b3 [1305]" strokecolor="#c45911 [2405]" strokeweight=".5pt">
                <v:textbox>
                  <w:txbxContent>
                    <w:p w14:paraId="7D629BDD" w14:textId="550B243E" w:rsidR="00514BC4" w:rsidRPr="00AE4F5E" w:rsidRDefault="00514BC4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Make sure you hide </w:t>
                      </w:r>
                      <w:r w:rsidRPr="0087711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8"/>
                        </w:rPr>
                        <w:t>ALL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your personal information</w:t>
                      </w:r>
                      <w:r w:rsidR="005322B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(****) for blind review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E2EE4" w:rsidRPr="000629B2">
        <w:rPr>
          <w:rFonts w:ascii="Times New Roman" w:hAnsi="Times New Roman" w:cs="Times New Roman"/>
          <w:sz w:val="24"/>
          <w:szCs w:val="24"/>
          <w:lang w:val="fr-FR"/>
        </w:rPr>
        <w:t>……………………</w:t>
      </w:r>
      <w:r w:rsidR="008367EB" w:rsidRPr="000629B2">
        <w:rPr>
          <w:rFonts w:ascii="Times New Roman" w:hAnsi="Times New Roman" w:cs="Times New Roman"/>
          <w:sz w:val="24"/>
          <w:szCs w:val="24"/>
          <w:lang w:val="fr-FR"/>
        </w:rPr>
        <w:t>………………………………………………………………</w:t>
      </w:r>
      <w:r w:rsidR="004E2EE4" w:rsidRPr="000629B2">
        <w:rPr>
          <w:rFonts w:ascii="Times New Roman" w:hAnsi="Times New Roman" w:cs="Times New Roman"/>
          <w:sz w:val="24"/>
          <w:szCs w:val="24"/>
          <w:lang w:val="fr-FR"/>
        </w:rPr>
        <w:t xml:space="preserve"> .………………………………………………………</w:t>
      </w:r>
      <w:r w:rsidR="004E2EE4" w:rsidRPr="000629B2">
        <w:rPr>
          <w:rFonts w:ascii="Times New Roman" w:hAnsi="Times New Roman" w:cs="Times New Roman"/>
          <w:sz w:val="24"/>
          <w:szCs w:val="24"/>
          <w:lang w:val="fr-FR" w:eastAsia="ja-JP"/>
        </w:rPr>
        <w:t xml:space="preserve">………………… </w:t>
      </w:r>
      <w:r w:rsidR="004E2EE4" w:rsidRPr="005B1A4B">
        <w:rPr>
          <w:rFonts w:ascii="Times New Roman" w:hAnsi="Times New Roman" w:cs="Times New Roman"/>
          <w:sz w:val="24"/>
          <w:szCs w:val="24"/>
          <w:lang w:val="en-US" w:eastAsia="ja-JP"/>
        </w:rPr>
        <w:t>(</w:t>
      </w:r>
      <w:r w:rsidR="004E2EE4" w:rsidRPr="005B1A4B">
        <w:rPr>
          <w:rFonts w:ascii="Times New Roman" w:hAnsi="Times New Roman" w:cs="Times New Roman"/>
          <w:sz w:val="24"/>
          <w:szCs w:val="24"/>
          <w:lang w:val="en-US"/>
        </w:rPr>
        <w:t>****, 2014; *****, 2016; *** &amp; *******, 2018).</w:t>
      </w:r>
    </w:p>
    <w:p w14:paraId="2796B795" w14:textId="19E46F4E" w:rsidR="00877113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B8EB769" w14:textId="051F00DE" w:rsidR="00877113" w:rsidRPr="005B1A4B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07AEEB92" w14:textId="50BFB845" w:rsidR="003110AB" w:rsidRPr="005B1A4B" w:rsidRDefault="005658F5" w:rsidP="00313DF2">
      <w:pPr>
        <w:ind w:right="-2" w:firstLineChars="0" w:firstLine="0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ACE01DA" wp14:editId="1E0A1339">
                <wp:simplePos x="0" y="0"/>
                <wp:positionH relativeFrom="margin">
                  <wp:posOffset>3471546</wp:posOffset>
                </wp:positionH>
                <wp:positionV relativeFrom="paragraph">
                  <wp:posOffset>10161</wp:posOffset>
                </wp:positionV>
                <wp:extent cx="1238250" cy="247650"/>
                <wp:effectExtent l="0" t="0" r="19050" b="19050"/>
                <wp:wrapNone/>
                <wp:docPr id="10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0F3DB7" w14:textId="34B231B1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1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E01DA" id="_x0000_s1031" style="position:absolute;left:0;text-align:left;margin-left:273.35pt;margin-top:.8pt;width:97.5pt;height:19.5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" fillcolor="#f4b083 [1941]" strokecolor="#c45911 [2405]" strokeweight=".5pt">
                <v:textbox>
                  <w:txbxContent>
                    <w:p w14:paraId="0B0F3DB7" w14:textId="34B231B1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1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10AB" w:rsidRPr="005B1A4B">
        <w:rPr>
          <w:rFonts w:ascii="Times New Roman" w:hAnsi="Times New Roman" w:cs="Times New Roman"/>
          <w:b/>
          <w:sz w:val="24"/>
          <w:szCs w:val="24"/>
          <w:lang w:val="en-US"/>
        </w:rPr>
        <w:t>Metho</w:t>
      </w:r>
      <w:r w:rsidR="00B72B03" w:rsidRPr="005B1A4B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</w:p>
    <w:p w14:paraId="4843E7BF" w14:textId="5096DB49" w:rsidR="00EB6ACD" w:rsidRPr="005B1A4B" w:rsidRDefault="00EC697E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method section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you need to describe </w:t>
      </w:r>
      <w:r w:rsidR="00C5513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re, 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n, </w:t>
      </w:r>
      <w:r w:rsidR="006B424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how the study was conducted so that potential readers can replicate the study if necessary. </w:t>
      </w:r>
      <w:r w:rsidR="00D305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34CA">
        <w:rPr>
          <w:rFonts w:ascii="Times New Roman" w:hAnsi="Times New Roman" w:cs="Times New Roman"/>
          <w:sz w:val="24"/>
          <w:szCs w:val="24"/>
          <w:lang w:val="en-US"/>
        </w:rPr>
        <w:t>Also include a Notes section</w:t>
      </w:r>
      <w:r w:rsidR="007E34CA" w:rsidRPr="007E34CA">
        <w:rPr>
          <w:rFonts w:ascii="Times New Roman" w:hAnsi="Times New Roman" w:cs="Times New Roman"/>
          <w:sz w:val="24"/>
          <w:szCs w:val="24"/>
          <w:lang w:val="en-US"/>
        </w:rPr>
        <w:t xml:space="preserve"> before the reference section if needed</w:t>
      </w:r>
      <w:r w:rsidR="007E34CA">
        <w:rPr>
          <w:rFonts w:ascii="Times New Roman" w:hAnsi="Times New Roman" w:cs="Times New Roman" w:hint="eastAsia"/>
          <w:sz w:val="24"/>
          <w:szCs w:val="24"/>
          <w:lang w:val="en-US" w:eastAsia="ja-JP"/>
        </w:rPr>
        <w:t>.</w:t>
      </w:r>
      <w:r w:rsidR="00C74901" w:rsidRPr="005B1A4B">
        <w:rPr>
          <w:lang w:val="en-US" w:eastAsia="ja-JP"/>
        </w:rPr>
        <w:t xml:space="preserve"> </w:t>
      </w:r>
    </w:p>
    <w:p w14:paraId="5505E0A9" w14:textId="3257120F" w:rsidR="00EC697E" w:rsidRPr="005B1A4B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6A37684" wp14:editId="6858F1EB">
                <wp:simplePos x="0" y="0"/>
                <wp:positionH relativeFrom="margin">
                  <wp:posOffset>3471545</wp:posOffset>
                </wp:positionH>
                <wp:positionV relativeFrom="paragraph">
                  <wp:posOffset>48260</wp:posOffset>
                </wp:positionV>
                <wp:extent cx="1238250" cy="247650"/>
                <wp:effectExtent l="0" t="0" r="19050" b="19050"/>
                <wp:wrapNone/>
                <wp:docPr id="11" name="正方形/長方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7035B0" w14:textId="55BF2935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2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37684" id="正方形/長方形 11" o:spid="_x0000_s1032" style="position:absolute;margin-left:273.35pt;margin-top:3.8pt;width:97.5pt;height:19.5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" fillcolor="#f4b083 [1941]" strokecolor="#c45911 [2405]" strokeweight=".5pt">
                <v:textbox>
                  <w:txbxContent>
                    <w:p w14:paraId="6E7035B0" w14:textId="55BF2935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2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D6E35" w:rsidRPr="005B1A4B">
        <w:rPr>
          <w:rFonts w:ascii="Times New Roman" w:hAnsi="Times New Roman" w:cs="Times New Roman"/>
          <w:b/>
          <w:sz w:val="24"/>
          <w:szCs w:val="24"/>
          <w:lang w:val="en-US"/>
        </w:rPr>
        <w:t>Materials and Procedure</w:t>
      </w:r>
    </w:p>
    <w:p w14:paraId="76FD610A" w14:textId="6BB8B835" w:rsidR="00AF0EC5" w:rsidRDefault="00514F7D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sz w:val="24"/>
          <w:szCs w:val="24"/>
          <w:lang w:val="en-US"/>
        </w:rPr>
        <w:t xml:space="preserve">Materials used in this study included two different kinds of speaking tasks and 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a questionnaire . . .   </w:t>
      </w:r>
    </w:p>
    <w:p w14:paraId="14C43166" w14:textId="525B2F09" w:rsidR="00AF0EC5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4279ACD" wp14:editId="181C0614">
                <wp:simplePos x="0" y="0"/>
                <wp:positionH relativeFrom="margin">
                  <wp:posOffset>3471545</wp:posOffset>
                </wp:positionH>
                <wp:positionV relativeFrom="paragraph">
                  <wp:posOffset>-5080</wp:posOffset>
                </wp:positionV>
                <wp:extent cx="1238250" cy="247650"/>
                <wp:effectExtent l="0" t="0" r="19050" b="19050"/>
                <wp:wrapNone/>
                <wp:docPr id="12" name="正方形/長方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011BC" w14:textId="14B186EE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3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79ACD" id="正方形/長方形 12" o:spid="_x0000_s1033" style="position:absolute;margin-left:273.35pt;margin-top:-.4pt;width:97.5pt;height:19.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" fillcolor="#f4b083 [1941]" strokecolor="#c45911 [2405]" strokeweight=".5pt">
                <v:textbox>
                  <w:txbxContent>
                    <w:p w14:paraId="775011BC" w14:textId="14B186EE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3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14F7D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Speaking </w:t>
      </w:r>
      <w:r w:rsidR="00AF0EC5">
        <w:rPr>
          <w:rFonts w:ascii="Times New Roman" w:hAnsi="Times New Roman" w:hint="eastAsia"/>
          <w:b/>
          <w:i/>
          <w:iCs/>
          <w:sz w:val="24"/>
          <w:szCs w:val="24"/>
          <w:lang w:val="en-US" w:eastAsia="ja-JP"/>
        </w:rPr>
        <w:t>T</w:t>
      </w:r>
      <w:r w:rsidR="006B4244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>asks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36DF3BC2" w14:textId="4025F072" w:rsidR="0016467F" w:rsidRPr="005B1A4B" w:rsidRDefault="005658F5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4AC9990" wp14:editId="55C8D987">
                <wp:simplePos x="0" y="0"/>
                <wp:positionH relativeFrom="margin">
                  <wp:posOffset>4338320</wp:posOffset>
                </wp:positionH>
                <wp:positionV relativeFrom="paragraph">
                  <wp:posOffset>1187450</wp:posOffset>
                </wp:positionV>
                <wp:extent cx="1238250" cy="247650"/>
                <wp:effectExtent l="0" t="0" r="19050" b="19050"/>
                <wp:wrapNone/>
                <wp:docPr id="13" name="正方形/長方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D71FB4" w14:textId="00DCAD96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4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C9990" id="正方形/長方形 13" o:spid="_x0000_s1034" style="position:absolute;left:0;text-align:left;margin-left:341.6pt;margin-top:93.5pt;width:97.5pt;height:19.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" fillcolor="#f4b083 [1941]" strokecolor="#c45911 [2405]" strokeweight=".5pt">
                <v:textbox>
                  <w:txbxContent>
                    <w:p w14:paraId="44D71FB4" w14:textId="00DCAD96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4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06632" w:rsidRPr="005B1A4B">
        <w:rPr>
          <w:rFonts w:ascii="Times New Roman" w:hAnsi="Times New Roman"/>
          <w:sz w:val="24"/>
          <w:szCs w:val="24"/>
          <w:lang w:val="en-US"/>
        </w:rPr>
        <w:t>Two sets of tasks were prepared</w:t>
      </w:r>
      <w:proofErr w:type="gramStart"/>
      <w:r w:rsidR="00C6595D" w:rsidRPr="005B1A4B">
        <w:rPr>
          <w:rFonts w:ascii="Times New Roman" w:hAnsi="Times New Roman"/>
          <w:sz w:val="24"/>
          <w:szCs w:val="24"/>
          <w:lang w:val="en-US"/>
        </w:rPr>
        <w:t>. .</w:t>
      </w:r>
      <w:proofErr w:type="gramEnd"/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>……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 xml:space="preserve">…… …… …… …… …… …… …… …… …… …… …… …… …… …… …… …… …… …… …… …… 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66DC7E89" w14:textId="753515F0" w:rsidR="0016467F" w:rsidRDefault="006B4244" w:rsidP="00160922">
      <w:pPr>
        <w:snapToGrid w:val="0"/>
        <w:spacing w:line="480" w:lineRule="auto"/>
        <w:ind w:firstLine="602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b/>
          <w:sz w:val="24"/>
          <w:szCs w:val="24"/>
          <w:lang w:val="en-US"/>
        </w:rPr>
        <w:t>Questionnaire</w:t>
      </w:r>
      <w:r w:rsidR="00F8402B">
        <w:rPr>
          <w:rFonts w:ascii="Times New Roman" w:hAnsi="Times New Roman"/>
          <w:b/>
          <w:sz w:val="24"/>
          <w:szCs w:val="24"/>
          <w:lang w:val="en-US"/>
        </w:rPr>
        <w:t xml:space="preserve"> with Multiple Q</w:t>
      </w:r>
      <w:r w:rsidR="00AF0EC5">
        <w:rPr>
          <w:rFonts w:ascii="Times New Roman" w:hAnsi="Times New Roman"/>
          <w:b/>
          <w:sz w:val="24"/>
          <w:szCs w:val="24"/>
          <w:lang w:val="en-US"/>
        </w:rPr>
        <w:t>uestions</w:t>
      </w:r>
      <w:r w:rsidR="00490FB3" w:rsidRPr="005B1A4B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>A questionnaire, which consisted of six multiple-choice questions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 and . . </w:t>
      </w:r>
      <w:r w:rsidR="000629B2">
        <w:rPr>
          <w:rFonts w:ascii="Times New Roman" w:hAnsi="Times New Roman"/>
          <w:sz w:val="24"/>
          <w:szCs w:val="24"/>
          <w:lang w:val="en-US"/>
        </w:rPr>
        <w:t>.</w:t>
      </w:r>
      <w:r w:rsidR="009C2F13" w:rsidRPr="005B1A4B">
        <w:rPr>
          <w:rFonts w:ascii="Times New Roman" w:hAnsi="Times New Roman"/>
          <w:sz w:val="24"/>
          <w:szCs w:val="24"/>
          <w:lang w:val="en-US"/>
        </w:rPr>
        <w:t xml:space="preserve">was also used in this </w:t>
      </w:r>
      <w:proofErr w:type="gramStart"/>
      <w:r w:rsidR="009C2F13" w:rsidRPr="005B1A4B">
        <w:rPr>
          <w:rFonts w:ascii="Times New Roman" w:hAnsi="Times New Roman"/>
          <w:sz w:val="24"/>
          <w:szCs w:val="24"/>
          <w:lang w:val="en-US"/>
        </w:rPr>
        <w:t>study.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lastRenderedPageBreak/>
        <w:t xml:space="preserve">…… …… …… …… …… …… …… …… …… …… …… …… …… …… …… …… ……  ……         …… …… …… …… …… …… …… …… …… …… …… …… …… </w:t>
      </w:r>
    </w:p>
    <w:p w14:paraId="69413DFF" w14:textId="55686112" w:rsidR="007F4630" w:rsidRPr="005B1A4B" w:rsidRDefault="005658F5" w:rsidP="00EF3980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9BE8FB3" wp14:editId="3D46A43B">
                <wp:simplePos x="0" y="0"/>
                <wp:positionH relativeFrom="margin">
                  <wp:posOffset>4338320</wp:posOffset>
                </wp:positionH>
                <wp:positionV relativeFrom="paragraph">
                  <wp:posOffset>12065</wp:posOffset>
                </wp:positionV>
                <wp:extent cx="1238250" cy="247650"/>
                <wp:effectExtent l="0" t="0" r="19050" b="19050"/>
                <wp:wrapNone/>
                <wp:docPr id="14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72FBC5" w14:textId="13893B94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5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BE8FB3" id="正方形/長方形 14" o:spid="_x0000_s1035" style="position:absolute;left:0;text-align:left;margin-left:341.6pt;margin-top:.95pt;width:97.5pt;height:19.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" fillcolor="#f4b083 [1941]" strokecolor="#c45911 [2405]" strokeweight=".5pt">
                <v:textbox>
                  <w:txbxContent>
                    <w:p w14:paraId="1A72FBC5" w14:textId="13893B94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5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B73F5" w:rsidRPr="000B73F5">
        <w:rPr>
          <w:rFonts w:ascii="Times New Roman" w:hAnsi="Times New Roman" w:hint="eastAsia"/>
          <w:b/>
          <w:bCs/>
          <w:i/>
          <w:iCs/>
          <w:sz w:val="24"/>
          <w:szCs w:val="24"/>
          <w:lang w:val="en-US" w:eastAsia="ja-JP"/>
        </w:rPr>
        <w:t>E</w:t>
      </w:r>
      <w:r w:rsidR="00F8402B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valuating S</w:t>
      </w:r>
      <w:r w:rsidR="000B73F5" w:rsidRPr="000B73F5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cores</w:t>
      </w:r>
      <w:r w:rsidR="000B73F5">
        <w:rPr>
          <w:rFonts w:ascii="Times New Roman" w:hAnsi="Times New Roman"/>
          <w:sz w:val="24"/>
          <w:szCs w:val="24"/>
          <w:lang w:val="en-US" w:eastAsia="ja-JP"/>
        </w:rPr>
        <w:t>. In addition to questionnaire results………………………………………………………………………………………………………………………………………………….</w:t>
      </w:r>
    </w:p>
    <w:p w14:paraId="068F8AE3" w14:textId="605926A2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sults</w:t>
      </w:r>
    </w:p>
    <w:p w14:paraId="4DF36604" w14:textId="5312FEEC" w:rsidR="001C18F4" w:rsidRPr="005B1A4B" w:rsidRDefault="005E3E21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results section, outcomes of the study must be written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clearly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 Only the facts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should b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described here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pinions and induction must be placed in the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discussion section, though it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ossible to combine these tw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o sections when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ecessary.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abl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figur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fully utilized to make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outcome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visually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ccessible to the readers.</w:t>
      </w:r>
    </w:p>
    <w:p w14:paraId="46770374" w14:textId="66831E5E" w:rsidR="005E3E21" w:rsidRDefault="00993FEB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C51AFD3" wp14:editId="4CB2DC8A">
                <wp:simplePos x="0" y="0"/>
                <wp:positionH relativeFrom="margin">
                  <wp:posOffset>2035175</wp:posOffset>
                </wp:positionH>
                <wp:positionV relativeFrom="paragraph">
                  <wp:posOffset>342265</wp:posOffset>
                </wp:positionV>
                <wp:extent cx="3455681" cy="248400"/>
                <wp:effectExtent l="0" t="0" r="11430" b="18415"/>
                <wp:wrapNone/>
                <wp:docPr id="15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5681" cy="248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23A18" w14:textId="58C94EB0" w:rsidR="00993FEB" w:rsidRPr="00993FEB" w:rsidRDefault="00993FEB" w:rsidP="00993FEB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f the </w:t>
                            </w:r>
                            <w:r w:rsidRPr="00C62909"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value is very low, write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&lt; .001, not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= .00</w:t>
                            </w:r>
                            <w:r w:rsidR="00C62909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1AFD3" id="_x0000_s1036" style="position:absolute;left:0;text-align:left;margin-left:160.25pt;margin-top:26.95pt;width:272.1pt;height:19.5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" fillcolor="#f4b083 [1941]" strokecolor="#c45911 [2405]" strokeweight=".5pt">
                <v:textbox>
                  <w:txbxContent>
                    <w:p w14:paraId="78523A18" w14:textId="58C94EB0" w:rsidR="00993FEB" w:rsidRPr="00993FEB" w:rsidRDefault="00993FEB" w:rsidP="00993FEB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f the </w:t>
                      </w:r>
                      <w:r w:rsidRPr="00C62909"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value is very low, write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&lt; .001, not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= .00</w:t>
                      </w:r>
                      <w:r w:rsidR="00C62909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0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2B8B474" w14:textId="1B6D35E3" w:rsidR="000A396C" w:rsidRPr="00472529" w:rsidRDefault="000A396C" w:rsidP="00D65AE2">
      <w:pPr>
        <w:ind w:right="-2" w:firstLineChars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72529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</w:p>
    <w:p w14:paraId="02EF7713" w14:textId="77777777" w:rsidR="000A396C" w:rsidRPr="005B1A4B" w:rsidRDefault="000A396C" w:rsidP="00D65AE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i/>
          <w:sz w:val="24"/>
          <w:szCs w:val="24"/>
          <w:lang w:val="en-US"/>
        </w:rPr>
        <w:t>Descriptive Statistics for the Speaking Tests</w:t>
      </w:r>
    </w:p>
    <w:tbl>
      <w:tblPr>
        <w:tblW w:w="9055" w:type="dxa"/>
        <w:jc w:val="center"/>
        <w:tblLook w:val="04A0" w:firstRow="1" w:lastRow="0" w:firstColumn="1" w:lastColumn="0" w:noHBand="0" w:noVBand="1"/>
      </w:tblPr>
      <w:tblGrid>
        <w:gridCol w:w="2189"/>
        <w:gridCol w:w="1309"/>
        <w:gridCol w:w="1966"/>
        <w:gridCol w:w="316"/>
        <w:gridCol w:w="1309"/>
        <w:gridCol w:w="1966"/>
      </w:tblGrid>
      <w:tr w:rsidR="000A396C" w:rsidRPr="005B1A4B" w14:paraId="13D0E6D8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7B7B878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E2CB6A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re-test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3467AF1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8B49BF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ost-test</w:t>
            </w:r>
          </w:p>
        </w:tc>
      </w:tr>
      <w:tr w:rsidR="000A396C" w:rsidRPr="005B1A4B" w14:paraId="3B476BFB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34AD35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Group</w:t>
            </w: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FE5A1B3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7790287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62DF37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41A29A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ABCE26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</w:tr>
      <w:tr w:rsidR="000A396C" w:rsidRPr="005B1A4B" w14:paraId="09AD2926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E0643BE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1</w:t>
            </w: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1161956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30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7AD9843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0.56 (12.31)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09B7283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528FAD8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9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D023B63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60.82 (15.31)</w:t>
            </w:r>
          </w:p>
        </w:tc>
      </w:tr>
      <w:tr w:rsidR="000A396C" w:rsidRPr="005B1A4B" w14:paraId="682D3DD8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31044BC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2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229C76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7D36B80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48.22 (11.62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4CFC000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105AA2C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15E4296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1.75 (11.89)</w:t>
            </w:r>
          </w:p>
        </w:tc>
      </w:tr>
    </w:tbl>
    <w:p w14:paraId="2AAA8101" w14:textId="77777777" w:rsidR="000A396C" w:rsidRPr="00032830" w:rsidRDefault="000A396C" w:rsidP="00D65AE2">
      <w:pPr>
        <w:ind w:right="-2" w:firstLineChars="0" w:firstLine="0"/>
        <w:rPr>
          <w:rFonts w:ascii="Times New Roman" w:hAnsi="Times New Roman" w:cs="Times New Roman"/>
          <w:bCs/>
          <w:sz w:val="24"/>
          <w:szCs w:val="28"/>
          <w:lang w:val="en-US" w:eastAsia="ja-JP"/>
        </w:rPr>
      </w:pPr>
      <w:r w:rsidRPr="00032830">
        <w:rPr>
          <w:rFonts w:ascii="Times New Roman" w:hAnsi="Times New Roman" w:cs="Times New Roman"/>
          <w:bCs/>
          <w:i/>
          <w:iCs/>
          <w:sz w:val="24"/>
          <w:szCs w:val="28"/>
          <w:lang w:val="en-US" w:eastAsia="ja-JP"/>
        </w:rPr>
        <w:t>Note</w:t>
      </w:r>
      <w:r w:rsidRPr="00032830">
        <w:rPr>
          <w:rFonts w:ascii="Times New Roman" w:hAnsi="Times New Roman" w:cs="Times New Roman"/>
          <w:bCs/>
          <w:sz w:val="24"/>
          <w:szCs w:val="28"/>
          <w:lang w:val="en-US" w:eastAsia="ja-JP"/>
        </w:rPr>
        <w:t>. Student evaluations of testing were administered in two modalities.</w:t>
      </w:r>
    </w:p>
    <w:p w14:paraId="17967950" w14:textId="77777777" w:rsidR="000A396C" w:rsidRPr="005B1A4B" w:rsidRDefault="000A396C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45F5CC7F" w14:textId="77777777" w:rsidR="000A396C" w:rsidRPr="006C0163" w:rsidRDefault="000A396C" w:rsidP="000A396C">
      <w:pPr>
        <w:ind w:right="-2" w:firstLineChars="0" w:firstLine="0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Figure 1</w:t>
      </w:r>
    </w:p>
    <w:p w14:paraId="4B95282E" w14:textId="01E52F09" w:rsidR="000A396C" w:rsidRPr="000A396C" w:rsidRDefault="000A396C" w:rsidP="000A396C">
      <w:pPr>
        <w:ind w:right="-2" w:firstLineChars="0" w:firstLine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/>
        </w:rPr>
        <w:t>Average Study Time During 2014 Spring Semester</w:t>
      </w:r>
    </w:p>
    <w:p w14:paraId="3433504B" w14:textId="77777777" w:rsidR="000A396C" w:rsidRPr="005B1A4B" w:rsidRDefault="000A396C" w:rsidP="000A396C">
      <w:pPr>
        <w:ind w:right="-2" w:firstLineChars="0" w:firstLine="0"/>
        <w:jc w:val="center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noProof/>
          <w:lang w:val="en-US" w:eastAsia="ja-JP"/>
        </w:rPr>
        <w:drawing>
          <wp:inline distT="0" distB="0" distL="0" distR="0" wp14:anchorId="149448AB" wp14:editId="17B47B26">
            <wp:extent cx="3728057" cy="1988949"/>
            <wp:effectExtent l="0" t="0" r="6350" b="0"/>
            <wp:docPr id="7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50" cy="199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C2716" w14:textId="77777777" w:rsidR="000A396C" w:rsidRPr="005B1A4B" w:rsidRDefault="000A396C" w:rsidP="000A396C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Note</w:t>
      </w:r>
      <w:r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</w:t>
      </w: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igure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aptions should be below the figures. Adapted from “Title of Article,” by A. A. </w:t>
      </w:r>
    </w:p>
    <w:p w14:paraId="7E66B9E0" w14:textId="77777777" w:rsidR="000A396C" w:rsidRDefault="000A396C" w:rsidP="00472529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58D6322" w14:textId="4586107B" w:rsidR="00E8310D" w:rsidRPr="00933A13" w:rsidRDefault="00861B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F82DB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ing figures and/or tables, you need to number them consecutively and refer to all of them in the text. </w:t>
      </w:r>
      <w:r w:rsidR="006C05E9">
        <w:rPr>
          <w:rFonts w:ascii="Times New Roman" w:hAnsi="Times New Roman" w:cs="Times New Roman"/>
          <w:sz w:val="24"/>
          <w:szCs w:val="24"/>
          <w:lang w:val="en-US"/>
        </w:rPr>
        <w:t xml:space="preserve">Make tables in the Word document. Do not take screen shots from elsewhere and add them to your paper. </w:t>
      </w:r>
      <w:r w:rsidR="00386D6F"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 xml:space="preserve"> </w:t>
      </w:r>
    </w:p>
    <w:p w14:paraId="2C2FD3BA" w14:textId="6E9AF161" w:rsidR="0015117F" w:rsidRDefault="001E3B9C" w:rsidP="00160922">
      <w:pPr>
        <w:snapToGrid w:val="0"/>
        <w:spacing w:line="480" w:lineRule="auto"/>
        <w:ind w:firstLineChars="0" w:firstLine="600"/>
        <w:rPr>
          <w:rFonts w:ascii="Times New Roman" w:hAnsi="Times New Roman" w:cs="Times New Roman"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Cs/>
          <w:sz w:val="24"/>
          <w:szCs w:val="28"/>
          <w:lang w:val="en-US"/>
        </w:rPr>
        <w:t>You need to obtain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 permission to reproduce any material such as figures and tables for which </w:t>
      </w:r>
      <w:r w:rsidR="009C2F13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 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do not own the copyright, and for ensuring that the appropriate acknowledgements a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re included in </w:t>
      </w:r>
      <w:r w:rsidR="00FB2A4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r 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manuscript as described above.</w:t>
      </w:r>
    </w:p>
    <w:p w14:paraId="23A4DA52" w14:textId="01A9EF3F" w:rsidR="00BE39B1" w:rsidRPr="005B1A4B" w:rsidRDefault="00BE39B1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Discussion</w:t>
      </w:r>
    </w:p>
    <w:p w14:paraId="3EB6EB01" w14:textId="5CF75B8C" w:rsidR="00825A8E" w:rsidRPr="005B1A4B" w:rsidRDefault="00825A8E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discussion section, it is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ecessary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o rationally argue your point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based on the obtaine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ults.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You can describe limitations of th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dy if necessary.</w:t>
      </w:r>
    </w:p>
    <w:p w14:paraId="68D70852" w14:textId="4EA2D060" w:rsidR="00D8710F" w:rsidRPr="005B1A4B" w:rsidRDefault="00D2612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Conclusion</w:t>
      </w:r>
    </w:p>
    <w:p w14:paraId="18E90DDD" w14:textId="5EEAE576" w:rsidR="00D8710F" w:rsidRPr="005B1A4B" w:rsidRDefault="00D8710F" w:rsidP="0016467F">
      <w:pPr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he conclusion section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mportant findings should be summarized briefly. You can add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implications from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your study or expectation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f further studies.</w:t>
      </w:r>
      <w:r w:rsidR="001646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　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…… …… …… …… …… …… …… …… …… ……  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14AF9C01" w14:textId="77777777" w:rsidR="00160922" w:rsidRPr="005B1A4B" w:rsidRDefault="00160922" w:rsidP="00EB026F">
      <w:pPr>
        <w:ind w:right="-2" w:firstLineChars="0" w:firstLine="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03ADD3C4" w14:textId="3399F384" w:rsidR="003F7EA4" w:rsidRPr="005B1A4B" w:rsidRDefault="003F7EA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14:paraId="2C4E21D3" w14:textId="2622B846" w:rsidR="00A06246" w:rsidRPr="00A06246" w:rsidRDefault="00933A13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B8F0158" wp14:editId="199FACDE">
                <wp:simplePos x="0" y="0"/>
                <wp:positionH relativeFrom="margin">
                  <wp:posOffset>0</wp:posOffset>
                </wp:positionH>
                <wp:positionV relativeFrom="paragraph">
                  <wp:posOffset>635134</wp:posOffset>
                </wp:positionV>
                <wp:extent cx="395605" cy="0"/>
                <wp:effectExtent l="0" t="63500" r="0" b="76200"/>
                <wp:wrapNone/>
                <wp:docPr id="35" name="直線矢印コネクタ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605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3B9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5" o:spid="_x0000_s1026" type="#_x0000_t32" style="position:absolute;left:0;text-align:left;margin-left:0;margin-top:50pt;width:31.15pt;height:0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" strokecolor="#ed7d31 [3205]" strokeweight="1pt">
                <v:stroke endarrow="block" joinstyle="miter"/>
                <w10:wrap anchorx="margin"/>
              </v:shape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436789E" wp14:editId="3D1D82D7">
                <wp:simplePos x="0" y="0"/>
                <wp:positionH relativeFrom="margin">
                  <wp:posOffset>407670</wp:posOffset>
                </wp:positionH>
                <wp:positionV relativeFrom="paragraph">
                  <wp:posOffset>615315</wp:posOffset>
                </wp:positionV>
                <wp:extent cx="3246539" cy="291600"/>
                <wp:effectExtent l="0" t="0" r="17780" b="13335"/>
                <wp:wrapNone/>
                <wp:docPr id="33" name="正方形/長方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6539" cy="2916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90EA9D" w14:textId="05D4C03F" w:rsidR="00573A82" w:rsidRPr="00AE4F5E" w:rsidRDefault="006700D0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Put an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automatic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ndent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of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five spaces</w:t>
                            </w:r>
                            <w:r w:rsidR="00573A82" w:rsidRPr="00AE4F5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6789E" id="正方形/長方形 33" o:spid="_x0000_s1037" style="position:absolute;left:0;text-align:left;margin-left:32.1pt;margin-top:48.45pt;width:255.65pt;height:22.9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" fillcolor="#f4b083 [1941]" strokecolor="#c45911 [2405]" strokeweight=".5pt">
                <v:textbox>
                  <w:txbxContent>
                    <w:p w14:paraId="3490EA9D" w14:textId="05D4C03F" w:rsidR="00573A82" w:rsidRPr="00AE4F5E" w:rsidRDefault="006700D0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Put an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automatic 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ndent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of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five spaces</w:t>
                      </w:r>
                      <w:r w:rsidR="00573A82" w:rsidRPr="00AE4F5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9BF8987" wp14:editId="1D042AC7">
                <wp:simplePos x="0" y="0"/>
                <wp:positionH relativeFrom="margin">
                  <wp:align>left</wp:align>
                </wp:positionH>
                <wp:positionV relativeFrom="paragraph">
                  <wp:posOffset>393700</wp:posOffset>
                </wp:positionV>
                <wp:extent cx="0" cy="252000"/>
                <wp:effectExtent l="0" t="0" r="38100" b="34290"/>
                <wp:wrapNone/>
                <wp:docPr id="34" name="直線コネクタ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2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DF62E1" id="直線コネクタ 34" o:spid="_x0000_s1026" style="position:absolute;left:0;text-align:left;z-index:2517309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" from="0,31pt" to="0,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" strokecolor="#ed7d31 [3205]" strokeweight="1pt">
                <v:stroke joinstyle="miter"/>
                <w10:wrap anchorx="margin"/>
              </v:line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>American Psychological Association. (2020).</w:t>
      </w:r>
      <w:bookmarkStart w:id="0" w:name="_bookmark5"/>
      <w:bookmarkStart w:id="1" w:name="_bookmark6"/>
      <w:bookmarkEnd w:id="0"/>
      <w:bookmarkEnd w:id="1"/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6246" w:rsidRPr="00A06246">
        <w:rPr>
          <w:rFonts w:ascii="Times New Roman" w:hAnsi="Times New Roman" w:cs="Times New Roman"/>
          <w:i/>
          <w:sz w:val="24"/>
          <w:szCs w:val="24"/>
          <w:lang w:val="en-US"/>
        </w:rPr>
        <w:t>American Psychological Association strategic plan</w: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9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/>
          </w:rPr>
          <w:t>https://www.apa.org/about/apa/strategic-plan</w:t>
        </w:r>
      </w:hyperlink>
    </w:p>
    <w:p w14:paraId="3D2FAD47" w14:textId="4D39F42E" w:rsidR="00A06246" w:rsidRDefault="00A06246" w:rsidP="00160922">
      <w:pPr>
        <w:snapToGrid w:val="0"/>
        <w:spacing w:line="480" w:lineRule="auto"/>
        <w:ind w:left="600" w:right="-2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D8B1625" w14:textId="4CF91B07" w:rsidR="00A06246" w:rsidRDefault="00054345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BC01355" wp14:editId="18E32781">
                <wp:simplePos x="0" y="0"/>
                <wp:positionH relativeFrom="column">
                  <wp:posOffset>3170590</wp:posOffset>
                </wp:positionH>
                <wp:positionV relativeFrom="paragraph">
                  <wp:posOffset>855543</wp:posOffset>
                </wp:positionV>
                <wp:extent cx="400050" cy="0"/>
                <wp:effectExtent l="38100" t="76200" r="0" b="95250"/>
                <wp:wrapNone/>
                <wp:docPr id="5" name="直線矢印コネクタ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7A9E97" id="直線矢印コネクタ 5" o:spid="_x0000_s1026" type="#_x0000_t32" style="position:absolute;left:0;text-align:left;margin-left:249.65pt;margin-top:67.35pt;width:31.5pt;height:0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" strokecolor="black [3213]" strokeweight="1.5pt">
                <v:stroke endarrow="block" joinstyle="miter"/>
              </v:shape>
            </w:pict>
          </mc:Fallback>
        </mc:AlternateContent>
      </w:r>
      <w:r w:rsidR="007F4630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CE4C315" wp14:editId="378211E7">
                <wp:simplePos x="0" y="0"/>
                <wp:positionH relativeFrom="margin">
                  <wp:posOffset>3651664</wp:posOffset>
                </wp:positionH>
                <wp:positionV relativeFrom="paragraph">
                  <wp:posOffset>686365</wp:posOffset>
                </wp:positionV>
                <wp:extent cx="1914525" cy="400050"/>
                <wp:effectExtent l="0" t="0" r="28575" b="1905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400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32E45C" w14:textId="493571BF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E4C315" id="正方形/長方形 4" o:spid="_x0000_s1038" style="position:absolute;left:0;text-align:left;margin-left:287.55pt;margin-top:54.05pt;width:150.75pt;height:31.5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" fillcolor="#f4b083 [1941]" strokecolor="#c45911 [2405]" strokeweight=".5pt">
                <v:textbox>
                  <w:txbxContent>
                    <w:p w14:paraId="2132E45C" w14:textId="493571BF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Beach, R. (1986). Showing students how to </w:t>
      </w:r>
      <w:bookmarkStart w:id="2" w:name="_bookmark10"/>
      <w:bookmarkEnd w:id="2"/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ssess: Demonstrating techniques for response in the writing conference.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College Composition and Communication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,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37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1), 56–65. </w:t>
      </w:r>
      <w:hyperlink r:id="rId10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2307/357382</w:t>
        </w:r>
      </w:hyperlink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1925D10D" w14:textId="17EEC116" w:rsidR="00F8402B" w:rsidRPr="00A06246" w:rsidRDefault="00F8402B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72388C45" w14:textId="2FDFDB3E" w:rsidR="007F4630" w:rsidRDefault="00054345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E6A3597" wp14:editId="16EA42A5">
                <wp:simplePos x="0" y="0"/>
                <wp:positionH relativeFrom="margin">
                  <wp:posOffset>3861435</wp:posOffset>
                </wp:positionH>
                <wp:positionV relativeFrom="paragraph">
                  <wp:posOffset>626652</wp:posOffset>
                </wp:positionV>
                <wp:extent cx="1685925" cy="371475"/>
                <wp:effectExtent l="0" t="0" r="28575" b="28575"/>
                <wp:wrapNone/>
                <wp:docPr id="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A59EC" w14:textId="5BD89039" w:rsidR="007F4630" w:rsidRPr="00AE4F5E" w:rsidRDefault="007F4630" w:rsidP="007F4630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  <w:r w:rsidR="00735D9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or UR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A3597" id="正方形/長方形 6" o:spid="_x0000_s1039" style="position:absolute;left:0;text-align:left;margin-left:304.05pt;margin-top:49.35pt;width:132.75pt;height:29.2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PfGqw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" fillcolor="#f4b083 [1941]" strokecolor="#c45911 [2405]" strokeweight=".5pt">
                <v:textbox>
                  <w:txbxContent>
                    <w:p w14:paraId="315A59EC" w14:textId="5BD89039" w:rsidR="007F4630" w:rsidRPr="00AE4F5E" w:rsidRDefault="007F4630" w:rsidP="007F4630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  <w:r w:rsidR="00735D9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or UR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F4630" w:rsidRPr="005658F5">
        <w:rPr>
          <w:rFonts w:ascii="Times New Roman" w:hAnsi="Times New Roman" w:cs="Times New Roman"/>
          <w:sz w:val="24"/>
          <w:szCs w:val="24"/>
          <w:lang w:eastAsia="ja-JP"/>
        </w:rPr>
        <w:t>Berk, R. A. (2012).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 xml:space="preserve"> Top 20 strategies to increase the online response rates of student rating scales. 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>International Journal of Technology in Teaching and Learning</w:t>
      </w:r>
      <w:r w:rsidR="007F4630" w:rsidRPr="007F4630">
        <w:rPr>
          <w:rFonts w:ascii="Times New Roman" w:hAnsi="Times New Roman" w:cs="Times New Roman"/>
          <w:sz w:val="24"/>
          <w:szCs w:val="24"/>
          <w:lang w:eastAsia="ja-JP"/>
        </w:rPr>
        <w:t>,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 xml:space="preserve"> 8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(2), 98</w:t>
      </w:r>
      <w:r w:rsidR="007F4630" w:rsidRPr="00A06246">
        <w:rPr>
          <w:rFonts w:ascii="Times New Roman" w:hAnsi="Times New Roman" w:cs="Times New Roman"/>
          <w:sz w:val="24"/>
          <w:szCs w:val="24"/>
          <w:lang w:val="en-US" w:eastAsia="ja-JP"/>
        </w:rPr>
        <w:t>–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107.</w:t>
      </w:r>
    </w:p>
    <w:p w14:paraId="41568609" w14:textId="59325C3D" w:rsidR="007F4630" w:rsidRDefault="007F4630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28F002E6" w14:textId="39EA96AA" w:rsidR="00472529" w:rsidRDefault="00735D97" w:rsidP="00160922">
      <w:pPr>
        <w:snapToGrid w:val="0"/>
        <w:spacing w:line="480" w:lineRule="auto"/>
        <w:ind w:leftChars="-1" w:left="598" w:right="-2" w:hangingChars="250" w:hanging="600"/>
        <w:rPr>
          <w:rStyle w:val="a7"/>
          <w:rFonts w:ascii="Times New Roman" w:hAnsi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720159B" wp14:editId="12428263">
                <wp:simplePos x="0" y="0"/>
                <wp:positionH relativeFrom="margin">
                  <wp:posOffset>3865373</wp:posOffset>
                </wp:positionH>
                <wp:positionV relativeFrom="paragraph">
                  <wp:posOffset>317587</wp:posOffset>
                </wp:positionV>
                <wp:extent cx="1685925" cy="371475"/>
                <wp:effectExtent l="0" t="0" r="28575" b="28575"/>
                <wp:wrapNone/>
                <wp:docPr id="1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0D758" w14:textId="77777777" w:rsidR="00735D97" w:rsidRPr="00AE4F5E" w:rsidRDefault="00735D97" w:rsidP="00735D97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20159B" id="_x0000_s1040" style="position:absolute;left:0;text-align:left;margin-left:304.35pt;margin-top:25pt;width:132.75pt;height:29.25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GzRqw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" fillcolor="#f4b083 [1941]" strokecolor="#c45911 [2405]" strokeweight=".5pt">
                <v:textbox>
                  <w:txbxContent>
                    <w:p w14:paraId="18C0D758" w14:textId="77777777" w:rsidR="00735D97" w:rsidRPr="00AE4F5E" w:rsidRDefault="00735D97" w:rsidP="00735D97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658F5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F8A33C1" wp14:editId="2908022E">
                <wp:simplePos x="0" y="0"/>
                <wp:positionH relativeFrom="margin">
                  <wp:posOffset>3862070</wp:posOffset>
                </wp:positionH>
                <wp:positionV relativeFrom="paragraph">
                  <wp:posOffset>-4272280</wp:posOffset>
                </wp:positionV>
                <wp:extent cx="1685925" cy="371475"/>
                <wp:effectExtent l="0" t="0" r="28575" b="28575"/>
                <wp:wrapNone/>
                <wp:docPr id="8" name="正方形/長方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FCDD91" w14:textId="77777777" w:rsidR="005658F5" w:rsidRPr="00AE4F5E" w:rsidRDefault="005658F5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A33C1" id="正方形/長方形 8" o:spid="_x0000_s1041" style="position:absolute;left:0;text-align:left;margin-left:304.1pt;margin-top:-336.4pt;width:132.75pt;height:29.25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qRcqg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" fillcolor="#f4b083 [1941]" strokecolor="#c45911 [2405]" strokeweight=".5pt">
                <v:textbox>
                  <w:txbxContent>
                    <w:p w14:paraId="60FCDD91" w14:textId="77777777" w:rsidR="005658F5" w:rsidRPr="00AE4F5E" w:rsidRDefault="005658F5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Clark, K. R., &amp; Buckley, M. B. (2017). Using </w:t>
      </w:r>
      <w:bookmarkStart w:id="3" w:name="_bookmark20"/>
      <w:bookmarkEnd w:id="3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 synthesis matrix to plan a literature review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adio</w:t>
      </w:r>
      <w:bookmarkStart w:id="4" w:name="_bookmark21"/>
      <w:bookmarkEnd w:id="4"/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logic Technology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88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(3)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354–357. </w:t>
      </w:r>
      <w:hyperlink r:id="rId11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://www.radiologictechnology.org/content/88/3/354.extract</w:t>
        </w:r>
      </w:hyperlink>
    </w:p>
    <w:p w14:paraId="527ECFB0" w14:textId="7E5C5889" w:rsidR="00472529" w:rsidRPr="00472529" w:rsidRDefault="00817567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129CBD3" wp14:editId="45D61081">
                <wp:simplePos x="0" y="0"/>
                <wp:positionH relativeFrom="margin">
                  <wp:align>right</wp:align>
                </wp:positionH>
                <wp:positionV relativeFrom="paragraph">
                  <wp:posOffset>673100</wp:posOffset>
                </wp:positionV>
                <wp:extent cx="1800225" cy="609600"/>
                <wp:effectExtent l="0" t="0" r="28575" b="19050"/>
                <wp:wrapNone/>
                <wp:docPr id="17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6096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990D36" w14:textId="7A30881D" w:rsidR="00324C85" w:rsidRPr="00AE4F5E" w:rsidRDefault="00817567" w:rsidP="00324C8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For </w:t>
                            </w:r>
                            <w:r w:rsidR="00324C8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chapter reference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, publisher location is NOT necessa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9CBD3" id="正方形/長方形 1" o:spid="_x0000_s1042" style="position:absolute;left:0;text-align:left;margin-left:90.55pt;margin-top:53pt;width:141.75pt;height:48pt;z-index:251764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" fillcolor="#f4b083 [1941]" strokecolor="#c45911 [2405]" strokeweight=".5pt">
                <v:textbox>
                  <w:txbxContent>
                    <w:p w14:paraId="43990D36" w14:textId="7A30881D" w:rsidR="00324C85" w:rsidRPr="00AE4F5E" w:rsidRDefault="00817567" w:rsidP="00324C8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For </w:t>
                      </w:r>
                      <w:r w:rsidR="00324C8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book chapter reference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, publisher location is NOT necessary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D7EDAA" wp14:editId="2BDD871A">
                <wp:simplePos x="0" y="0"/>
                <wp:positionH relativeFrom="column">
                  <wp:posOffset>3482340</wp:posOffset>
                </wp:positionH>
                <wp:positionV relativeFrom="paragraph">
                  <wp:posOffset>806450</wp:posOffset>
                </wp:positionV>
                <wp:extent cx="400050" cy="0"/>
                <wp:effectExtent l="38100" t="76200" r="0" b="95250"/>
                <wp:wrapNone/>
                <wp:docPr id="18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A38DBD" id="直線矢印コネクタ 3" o:spid="_x0000_s1026" type="#_x0000_t32" style="position:absolute;left:0;text-align:left;margin-left:274.2pt;margin-top:63.5pt;width:31.5pt;height:0;flip:x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" strokecolor="black [3213]" strokeweight="1.5pt">
                <v:stroke endarrow="block" joinstyle="miter"/>
              </v:shape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Dunn, D. S., &amp; Smith, R. A. (2008). Writing as critical thinking. In D. S. Dunn, J. S. Halonen, &amp; R. A. Smith (Eds.),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Teaching critical thinking in psychology: A handbook of best practices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pp. 163–173). Blackwell Publishing. </w:t>
      </w:r>
      <w:hyperlink r:id="rId12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1002/9781444305173.ch14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3A132699" w14:textId="3054604C" w:rsidR="00472529" w:rsidRDefault="00324C85" w:rsidP="00B11805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22F7F9F" wp14:editId="1A0A86BA">
                <wp:simplePos x="0" y="0"/>
                <wp:positionH relativeFrom="column">
                  <wp:posOffset>3858400</wp:posOffset>
                </wp:positionH>
                <wp:positionV relativeFrom="paragraph">
                  <wp:posOffset>569793</wp:posOffset>
                </wp:positionV>
                <wp:extent cx="400050" cy="0"/>
                <wp:effectExtent l="38100" t="76200" r="0" b="95250"/>
                <wp:wrapNone/>
                <wp:docPr id="3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5C4E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" o:spid="_x0000_s1026" type="#_x0000_t32" style="position:absolute;left:0;text-align:left;margin-left:303.8pt;margin-top:44.85pt;width:31.5pt;height:0;flip:x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" strokecolor="black [3213]" strokeweight="1.5pt">
                <v:stroke endarrow="block" joinstyle="miter"/>
              </v:shape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11AB55C" wp14:editId="7DD7A3D1">
                <wp:simplePos x="0" y="0"/>
                <wp:positionH relativeFrom="margin">
                  <wp:posOffset>4306762</wp:posOffset>
                </wp:positionH>
                <wp:positionV relativeFrom="paragraph">
                  <wp:posOffset>406697</wp:posOffset>
                </wp:positionV>
                <wp:extent cx="1247775" cy="289560"/>
                <wp:effectExtent l="0" t="0" r="28575" b="1524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2895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3CBE36" w14:textId="59659F5E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r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AB55C" id="_x0000_s1043" style="position:absolute;left:0;text-align:left;margin-left:339.1pt;margin-top:32pt;width:98.25pt;height:22.8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" fillcolor="#f4b083 [1941]" strokecolor="#c45911 [2405]" strokeweight=".5pt">
                <v:textbox>
                  <w:txbxContent>
                    <w:p w14:paraId="243CBE36" w14:textId="59659F5E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book refer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erris, D. R. (2003)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esponse to student writing: Implications for second language students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Routledge. </w:t>
      </w:r>
      <w:hyperlink r:id="rId13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4324/9781410607201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1EE396C3" w14:textId="2FFF0493" w:rsidR="000666E2" w:rsidRPr="005B1A4B" w:rsidRDefault="00B11805" w:rsidP="000666E2">
      <w:pPr>
        <w:snapToGrid w:val="0"/>
        <w:spacing w:line="480" w:lineRule="auto"/>
        <w:ind w:right="-2"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0246C24" wp14:editId="4E63732F">
                <wp:simplePos x="0" y="0"/>
                <wp:positionH relativeFrom="margin">
                  <wp:posOffset>1461770</wp:posOffset>
                </wp:positionH>
                <wp:positionV relativeFrom="paragraph">
                  <wp:posOffset>27940</wp:posOffset>
                </wp:positionV>
                <wp:extent cx="3276600" cy="495300"/>
                <wp:effectExtent l="0" t="0" r="19050" b="19050"/>
                <wp:wrapNone/>
                <wp:docPr id="20" name="正方形/長方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0" cy="4953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EA1CC8" w14:textId="1EA6DAA2" w:rsidR="00B85078" w:rsidRPr="00AE4F5E" w:rsidRDefault="005B3EC5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>Please include</w:t>
                            </w:r>
                            <w:r w:rsidR="00D4724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 </w:t>
                            </w:r>
                            <w:r w:rsidR="006C41C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your own cited </w:t>
                            </w:r>
                            <w:r w:rsidR="00B85078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>paper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 with personal information hidde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46C24" id="正方形/長方形 20" o:spid="_x0000_s1044" style="position:absolute;margin-left:115.1pt;margin-top:2.2pt;width:258pt;height:39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" fillcolor="#c5e0b3 [1305]" strokecolor="#c45911 [2405]" strokeweight=".5pt">
                <v:textbox>
                  <w:txbxContent>
                    <w:p w14:paraId="2DEA1CC8" w14:textId="1EA6DAA2" w:rsidR="00B85078" w:rsidRPr="00AE4F5E" w:rsidRDefault="005B3EC5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>Please include</w:t>
                      </w:r>
                      <w:r w:rsidR="00D4724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 </w:t>
                      </w:r>
                      <w:r w:rsidR="006C41C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your own cited </w:t>
                      </w:r>
                      <w:r w:rsidR="00B85078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>paper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 with personal information hidden.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85078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17219C5" wp14:editId="1A487BD6">
                <wp:simplePos x="0" y="0"/>
                <wp:positionH relativeFrom="column">
                  <wp:posOffset>1016000</wp:posOffset>
                </wp:positionH>
                <wp:positionV relativeFrom="paragraph">
                  <wp:posOffset>105410</wp:posOffset>
                </wp:positionV>
                <wp:extent cx="400050" cy="0"/>
                <wp:effectExtent l="38100" t="76200" r="0" b="95250"/>
                <wp:wrapNone/>
                <wp:docPr id="21" name="直線矢印コネクタ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1D0098" id="直線矢印コネクタ 21" o:spid="_x0000_s1026" type="#_x0000_t32" style="position:absolute;left:0;text-align:left;margin-left:80pt;margin-top:8.3pt;width:31.5pt;height:0;flip:x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" strokecolor="black [3213]" strokeweight="1.5pt">
                <v:stroke endarrow="block" joinstyle="miter"/>
              </v:shape>
            </w:pict>
          </mc:Fallback>
        </mc:AlternateContent>
      </w:r>
      <w:r w:rsidR="00B85078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(****) (2014)</w:t>
      </w:r>
      <w:r w:rsidR="00B85078">
        <w:rPr>
          <w:rFonts w:ascii="Times New Roman" w:hAnsi="Times New Roman" w:cs="Times New Roman" w:hint="eastAsia"/>
          <w:bCs/>
          <w:color w:val="000000" w:themeColor="text1"/>
          <w:sz w:val="24"/>
          <w:szCs w:val="28"/>
          <w:lang w:eastAsia="ja-JP"/>
        </w:rPr>
        <w:t xml:space="preserve">　</w:t>
      </w:r>
    </w:p>
    <w:p w14:paraId="461167FE" w14:textId="58B631FF" w:rsidR="00472529" w:rsidRDefault="00472529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2C59A7CC" w14:textId="60A8D622" w:rsidR="005B3EC5" w:rsidRDefault="005B3EC5">
      <w:pPr>
        <w:ind w:firstLine="60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br w:type="page"/>
      </w:r>
    </w:p>
    <w:p w14:paraId="5F104210" w14:textId="092AECB7" w:rsidR="006618B7" w:rsidRDefault="006618B7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ppendices</w:t>
      </w:r>
    </w:p>
    <w:p w14:paraId="54C05685" w14:textId="3094FF3B" w:rsidR="00C82768" w:rsidRPr="005B1A4B" w:rsidRDefault="00573A82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Appendix A:</w:t>
      </w:r>
      <w:r w:rsidR="00FD6E0E"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e Title of Appendix A  </w:t>
      </w: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0CA9D6CD" w14:textId="35EBBECB" w:rsidR="00203F6A" w:rsidRPr="005B1A4B" w:rsidRDefault="00D26124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>Add an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appendix</w:t>
      </w:r>
      <w:r w:rsidR="00B46497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>[appendices] section if necessary.</w:t>
      </w:r>
    </w:p>
    <w:p w14:paraId="4C2F7F3E" w14:textId="77777777" w:rsidR="00FD6E0E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80D5AE" w14:textId="77777777" w:rsidR="006F6ED3" w:rsidRPr="005B1A4B" w:rsidRDefault="006F6ED3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B162FE" w14:textId="111D92F0" w:rsidR="00FD6E0E" w:rsidRPr="005B1A4B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Appendix B: The Title of Appendix B   </w:t>
      </w:r>
    </w:p>
    <w:p w14:paraId="746B194A" w14:textId="295DA5AB" w:rsidR="00EB3673" w:rsidRPr="006F6ED3" w:rsidRDefault="00EB3673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sectPr w:rsidR="00EB3673" w:rsidRPr="006F6ED3" w:rsidSect="00E0532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1" w:h="16817" w:code="9"/>
      <w:pgMar w:top="1418" w:right="1418" w:bottom="1418" w:left="1418" w:header="709" w:footer="709" w:gutter="0"/>
      <w:cols w:space="708"/>
      <w:docGrid w:type="lines" w:linePitch="5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9F5AF" w14:textId="77777777" w:rsidR="008E1A56" w:rsidRDefault="008E1A56">
      <w:pPr>
        <w:ind w:firstLine="550"/>
      </w:pPr>
      <w:r>
        <w:separator/>
      </w:r>
    </w:p>
  </w:endnote>
  <w:endnote w:type="continuationSeparator" w:id="0">
    <w:p w14:paraId="319A6B52" w14:textId="77777777" w:rsidR="008E1A56" w:rsidRDefault="008E1A56">
      <w:pPr>
        <w:ind w:firstLine="55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483193268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35A65371" w14:textId="390D49CF" w:rsidR="007919EA" w:rsidRDefault="007919EA" w:rsidP="003F7512">
        <w:pPr>
          <w:pStyle w:val="a5"/>
          <w:framePr w:wrap="none" w:vAnchor="text" w:hAnchor="margin" w:xAlign="center" w:y="1"/>
          <w:ind w:firstLine="550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30F4C60A" w14:textId="77777777" w:rsidR="00802D2E" w:rsidRDefault="00802D2E">
    <w:pPr>
      <w:pStyle w:val="a5"/>
      <w:ind w:firstLine="55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8757A" w14:textId="653A78E0" w:rsidR="00802D2E" w:rsidRPr="00706632" w:rsidRDefault="00802D2E" w:rsidP="006C0163">
    <w:pPr>
      <w:pStyle w:val="a5"/>
      <w:ind w:firstLineChars="0" w:firstLine="0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0263D" w14:textId="77777777" w:rsidR="00802D2E" w:rsidRDefault="00802D2E">
    <w:pPr>
      <w:pStyle w:val="a5"/>
      <w:ind w:firstLine="55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6F0E5" w14:textId="77777777" w:rsidR="008E1A56" w:rsidRDefault="008E1A56">
      <w:pPr>
        <w:ind w:firstLine="550"/>
      </w:pPr>
      <w:r>
        <w:separator/>
      </w:r>
    </w:p>
  </w:footnote>
  <w:footnote w:type="continuationSeparator" w:id="0">
    <w:p w14:paraId="6A5610A9" w14:textId="77777777" w:rsidR="008E1A56" w:rsidRDefault="008E1A56">
      <w:pPr>
        <w:ind w:firstLine="55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B8592" w14:textId="77777777" w:rsidR="00802D2E" w:rsidRDefault="00802D2E" w:rsidP="00763424">
    <w:pPr>
      <w:pStyle w:val="a3"/>
      <w:framePr w:wrap="around" w:vAnchor="text" w:hAnchor="margin" w:xAlign="right" w:y="1"/>
      <w:ind w:firstLine="550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760EC265" w14:textId="77777777" w:rsidR="00802D2E" w:rsidRDefault="00802D2E" w:rsidP="00EC1CE4">
    <w:pPr>
      <w:pStyle w:val="a3"/>
      <w:ind w:right="360" w:firstLine="55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20971"/>
      <w:docPartObj>
        <w:docPartGallery w:val="Page Numbers (Top of Page)"/>
        <w:docPartUnique/>
      </w:docPartObj>
    </w:sdtPr>
    <w:sdtEndPr/>
    <w:sdtContent>
      <w:p w14:paraId="067CFE84" w14:textId="68668329" w:rsidR="006C0163" w:rsidRDefault="006C0163">
        <w:pPr>
          <w:pStyle w:val="a3"/>
          <w:ind w:firstLine="55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4630" w:rsidRPr="007F4630">
          <w:rPr>
            <w:noProof/>
            <w:lang w:val="ja-JP" w:eastAsia="ja-JP"/>
          </w:rPr>
          <w:t>5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35D7" w14:textId="614FA157" w:rsidR="00802D2E" w:rsidRPr="00EB3673" w:rsidRDefault="00802D2E" w:rsidP="00EB3673">
    <w:pPr>
      <w:pStyle w:val="a3"/>
      <w:ind w:firstLineChars="0" w:firstLine="0"/>
      <w:rPr>
        <w:rFonts w:ascii="Times New Roman" w:hAnsi="Times New Roman" w:cs="Times New Roman"/>
        <w:sz w:val="20"/>
      </w:rPr>
    </w:pPr>
    <w:r w:rsidRPr="00EB3673">
      <w:rPr>
        <w:rFonts w:ascii="Times New Roman" w:hAnsi="Times New Roman" w:cs="Times New Roman"/>
        <w:sz w:val="20"/>
      </w:rPr>
      <w:t>Do not use running hea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790FE3"/>
    <w:multiLevelType w:val="hybridMultilevel"/>
    <w:tmpl w:val="4DE4A29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027733"/>
    <w:multiLevelType w:val="hybridMultilevel"/>
    <w:tmpl w:val="84B8FAD2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E27290"/>
    <w:multiLevelType w:val="multilevel"/>
    <w:tmpl w:val="CA6ABCD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BEA51A7"/>
    <w:multiLevelType w:val="hybridMultilevel"/>
    <w:tmpl w:val="638C676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CA41EF9"/>
    <w:multiLevelType w:val="hybridMultilevel"/>
    <w:tmpl w:val="2336211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3D574E7"/>
    <w:multiLevelType w:val="hybridMultilevel"/>
    <w:tmpl w:val="25C0B84C"/>
    <w:lvl w:ilvl="0" w:tplc="B918691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D2A594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E66803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26CCAC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946FE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37AF22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D660EE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0808D8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D0954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5D411A7"/>
    <w:multiLevelType w:val="hybridMultilevel"/>
    <w:tmpl w:val="521EA55A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747359"/>
    <w:multiLevelType w:val="hybridMultilevel"/>
    <w:tmpl w:val="015EED3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295AD6"/>
    <w:multiLevelType w:val="hybridMultilevel"/>
    <w:tmpl w:val="F89C0660"/>
    <w:lvl w:ilvl="0" w:tplc="ED242A9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28A7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B4CC5E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128C73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1168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164BD2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14A7C8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804D41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FACAC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34B67A57"/>
    <w:multiLevelType w:val="hybridMultilevel"/>
    <w:tmpl w:val="2B5E1378"/>
    <w:lvl w:ilvl="0" w:tplc="50F88A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6FF2622"/>
    <w:multiLevelType w:val="hybridMultilevel"/>
    <w:tmpl w:val="73E6A894"/>
    <w:lvl w:ilvl="0" w:tplc="6FF6B87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8EF6121"/>
    <w:multiLevelType w:val="hybridMultilevel"/>
    <w:tmpl w:val="8662F53A"/>
    <w:lvl w:ilvl="0" w:tplc="91EA2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8454D58"/>
    <w:multiLevelType w:val="hybridMultilevel"/>
    <w:tmpl w:val="00B0D508"/>
    <w:lvl w:ilvl="0" w:tplc="356A9C7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40BBE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E04D20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4FC086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50EFE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8BC30C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A4A7A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29C441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E6206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86A5F9D"/>
    <w:multiLevelType w:val="hybridMultilevel"/>
    <w:tmpl w:val="CA1C0CD2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9C26026"/>
    <w:multiLevelType w:val="hybridMultilevel"/>
    <w:tmpl w:val="AAEA438E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BF67225"/>
    <w:multiLevelType w:val="hybridMultilevel"/>
    <w:tmpl w:val="65C47C28"/>
    <w:lvl w:ilvl="0" w:tplc="6FB4E3C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CE8FEB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0227F6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BA0BC8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9F2737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E9CCF9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4EAB9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32E110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74CDA8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F6643DC"/>
    <w:multiLevelType w:val="hybridMultilevel"/>
    <w:tmpl w:val="B80676BA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C60D46"/>
    <w:multiLevelType w:val="hybridMultilevel"/>
    <w:tmpl w:val="CFB4BA24"/>
    <w:lvl w:ilvl="0" w:tplc="9F8E81C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81679A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3BCB2A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48848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84A53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A2A06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0E06A2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34CB4B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CBE398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6896053E"/>
    <w:multiLevelType w:val="multilevel"/>
    <w:tmpl w:val="F394F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GB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E730C13"/>
    <w:multiLevelType w:val="hybridMultilevel"/>
    <w:tmpl w:val="B4523D6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5F467EF"/>
    <w:multiLevelType w:val="hybridMultilevel"/>
    <w:tmpl w:val="6122DC3C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72268616">
    <w:abstractNumId w:val="17"/>
  </w:num>
  <w:num w:numId="2" w16cid:durableId="1683508811">
    <w:abstractNumId w:val="10"/>
  </w:num>
  <w:num w:numId="3" w16cid:durableId="330105208">
    <w:abstractNumId w:val="12"/>
  </w:num>
  <w:num w:numId="4" w16cid:durableId="363286446">
    <w:abstractNumId w:val="2"/>
  </w:num>
  <w:num w:numId="5" w16cid:durableId="1461728224">
    <w:abstractNumId w:val="20"/>
  </w:num>
  <w:num w:numId="6" w16cid:durableId="1290623801">
    <w:abstractNumId w:val="4"/>
  </w:num>
  <w:num w:numId="7" w16cid:durableId="1339045158">
    <w:abstractNumId w:val="7"/>
  </w:num>
  <w:num w:numId="8" w16cid:durableId="1704478472">
    <w:abstractNumId w:val="1"/>
  </w:num>
  <w:num w:numId="9" w16cid:durableId="517085172">
    <w:abstractNumId w:val="5"/>
  </w:num>
  <w:num w:numId="10" w16cid:durableId="218132034">
    <w:abstractNumId w:val="15"/>
  </w:num>
  <w:num w:numId="11" w16cid:durableId="709961260">
    <w:abstractNumId w:val="21"/>
  </w:num>
  <w:num w:numId="12" w16cid:durableId="1078332891">
    <w:abstractNumId w:val="14"/>
  </w:num>
  <w:num w:numId="13" w16cid:durableId="602302313">
    <w:abstractNumId w:val="11"/>
  </w:num>
  <w:num w:numId="14" w16cid:durableId="2087723205">
    <w:abstractNumId w:val="8"/>
  </w:num>
  <w:num w:numId="15" w16cid:durableId="1356690443">
    <w:abstractNumId w:val="16"/>
  </w:num>
  <w:num w:numId="16" w16cid:durableId="401761774">
    <w:abstractNumId w:val="9"/>
  </w:num>
  <w:num w:numId="17" w16cid:durableId="573054776">
    <w:abstractNumId w:val="6"/>
  </w:num>
  <w:num w:numId="18" w16cid:durableId="1025013980">
    <w:abstractNumId w:val="13"/>
  </w:num>
  <w:num w:numId="19" w16cid:durableId="719086715">
    <w:abstractNumId w:val="18"/>
  </w:num>
  <w:num w:numId="20" w16cid:durableId="52048511">
    <w:abstractNumId w:val="0"/>
  </w:num>
  <w:num w:numId="21" w16cid:durableId="1479375257">
    <w:abstractNumId w:val="3"/>
  </w:num>
  <w:num w:numId="22" w16cid:durableId="8868393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10"/>
  <w:drawingGridVerticalSpacing w:val="537"/>
  <w:displayHorizontalDrawingGridEvery w:val="2"/>
  <w:characterSpacingControl w:val="doNotCompress"/>
  <w:doNotValidateAgainstSchema/>
  <w:doNotDemarcateInvalidXml/>
  <w:hdrShapeDefaults>
    <o:shapedefaults v:ext="edit" spidmax="2050" fill="f" fillcolor="white" stroke="f">
      <v:fill color="white" on="f"/>
      <v:stroke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YwMwOSRqaGZko6SsGpxcWZ+XkgBWa1AIlmsn0sAAAA"/>
  </w:docVars>
  <w:rsids>
    <w:rsidRoot w:val="00683044"/>
    <w:rsid w:val="00006B6C"/>
    <w:rsid w:val="00012527"/>
    <w:rsid w:val="0001405F"/>
    <w:rsid w:val="000204A3"/>
    <w:rsid w:val="0002710F"/>
    <w:rsid w:val="00032830"/>
    <w:rsid w:val="00036C85"/>
    <w:rsid w:val="0004028E"/>
    <w:rsid w:val="000402E4"/>
    <w:rsid w:val="00043F1A"/>
    <w:rsid w:val="00054345"/>
    <w:rsid w:val="00060749"/>
    <w:rsid w:val="000617B3"/>
    <w:rsid w:val="0006223A"/>
    <w:rsid w:val="000629B2"/>
    <w:rsid w:val="00064D04"/>
    <w:rsid w:val="000666E2"/>
    <w:rsid w:val="00077648"/>
    <w:rsid w:val="00081738"/>
    <w:rsid w:val="00081A7C"/>
    <w:rsid w:val="000837CA"/>
    <w:rsid w:val="000901A5"/>
    <w:rsid w:val="00090F7F"/>
    <w:rsid w:val="00094A78"/>
    <w:rsid w:val="00095316"/>
    <w:rsid w:val="0009570A"/>
    <w:rsid w:val="000A004B"/>
    <w:rsid w:val="000A396C"/>
    <w:rsid w:val="000B73F5"/>
    <w:rsid w:val="000C17E1"/>
    <w:rsid w:val="000C30C2"/>
    <w:rsid w:val="000C7B99"/>
    <w:rsid w:val="000D1D00"/>
    <w:rsid w:val="000E16B2"/>
    <w:rsid w:val="000E1971"/>
    <w:rsid w:val="000F39C8"/>
    <w:rsid w:val="000F739C"/>
    <w:rsid w:val="00100DB0"/>
    <w:rsid w:val="00104B89"/>
    <w:rsid w:val="0011106D"/>
    <w:rsid w:val="00121347"/>
    <w:rsid w:val="00122780"/>
    <w:rsid w:val="00123626"/>
    <w:rsid w:val="00123B9F"/>
    <w:rsid w:val="00126342"/>
    <w:rsid w:val="00126CFD"/>
    <w:rsid w:val="00127647"/>
    <w:rsid w:val="001317AB"/>
    <w:rsid w:val="00133773"/>
    <w:rsid w:val="00140506"/>
    <w:rsid w:val="001422B1"/>
    <w:rsid w:val="0015117F"/>
    <w:rsid w:val="00151DF5"/>
    <w:rsid w:val="00153CA5"/>
    <w:rsid w:val="001605E3"/>
    <w:rsid w:val="00160922"/>
    <w:rsid w:val="0016467F"/>
    <w:rsid w:val="00167468"/>
    <w:rsid w:val="00167612"/>
    <w:rsid w:val="001677E4"/>
    <w:rsid w:val="001728C6"/>
    <w:rsid w:val="00176325"/>
    <w:rsid w:val="00180178"/>
    <w:rsid w:val="00181EEC"/>
    <w:rsid w:val="0018385F"/>
    <w:rsid w:val="001877D6"/>
    <w:rsid w:val="001946AD"/>
    <w:rsid w:val="00195E5A"/>
    <w:rsid w:val="001A68C1"/>
    <w:rsid w:val="001C18F4"/>
    <w:rsid w:val="001C4BA8"/>
    <w:rsid w:val="001C5195"/>
    <w:rsid w:val="001C5FC2"/>
    <w:rsid w:val="001E3B9C"/>
    <w:rsid w:val="001F0F17"/>
    <w:rsid w:val="001F13E2"/>
    <w:rsid w:val="001F4C50"/>
    <w:rsid w:val="001F5BD6"/>
    <w:rsid w:val="001F7020"/>
    <w:rsid w:val="00203F6A"/>
    <w:rsid w:val="00210AC9"/>
    <w:rsid w:val="00212786"/>
    <w:rsid w:val="00215687"/>
    <w:rsid w:val="00223707"/>
    <w:rsid w:val="002261F6"/>
    <w:rsid w:val="00241458"/>
    <w:rsid w:val="00241D84"/>
    <w:rsid w:val="0024375D"/>
    <w:rsid w:val="00246D34"/>
    <w:rsid w:val="00252374"/>
    <w:rsid w:val="00253872"/>
    <w:rsid w:val="00255653"/>
    <w:rsid w:val="00266C7F"/>
    <w:rsid w:val="002748EA"/>
    <w:rsid w:val="002807A2"/>
    <w:rsid w:val="00280AA1"/>
    <w:rsid w:val="002873A8"/>
    <w:rsid w:val="002875A3"/>
    <w:rsid w:val="00294E4C"/>
    <w:rsid w:val="002A1A9F"/>
    <w:rsid w:val="002A1D19"/>
    <w:rsid w:val="002A7B6B"/>
    <w:rsid w:val="002B198D"/>
    <w:rsid w:val="002B5BA1"/>
    <w:rsid w:val="002B617B"/>
    <w:rsid w:val="002C2795"/>
    <w:rsid w:val="002C3E29"/>
    <w:rsid w:val="002D4C95"/>
    <w:rsid w:val="002D5C39"/>
    <w:rsid w:val="002E009B"/>
    <w:rsid w:val="002E2088"/>
    <w:rsid w:val="002F09A8"/>
    <w:rsid w:val="002F1021"/>
    <w:rsid w:val="002F2016"/>
    <w:rsid w:val="003110AB"/>
    <w:rsid w:val="00311131"/>
    <w:rsid w:val="00312517"/>
    <w:rsid w:val="00313DF2"/>
    <w:rsid w:val="00322C16"/>
    <w:rsid w:val="00324C85"/>
    <w:rsid w:val="00324D91"/>
    <w:rsid w:val="00331950"/>
    <w:rsid w:val="00331C17"/>
    <w:rsid w:val="00332011"/>
    <w:rsid w:val="00336BB3"/>
    <w:rsid w:val="0036356B"/>
    <w:rsid w:val="003672FC"/>
    <w:rsid w:val="00386AE8"/>
    <w:rsid w:val="00386D6F"/>
    <w:rsid w:val="00395F23"/>
    <w:rsid w:val="003A4DCE"/>
    <w:rsid w:val="003B03ED"/>
    <w:rsid w:val="003B178F"/>
    <w:rsid w:val="003B6BCE"/>
    <w:rsid w:val="003C1524"/>
    <w:rsid w:val="003D6633"/>
    <w:rsid w:val="003D696D"/>
    <w:rsid w:val="003D7176"/>
    <w:rsid w:val="003E0B1D"/>
    <w:rsid w:val="003E12E2"/>
    <w:rsid w:val="003E5320"/>
    <w:rsid w:val="003F7EA4"/>
    <w:rsid w:val="004068FC"/>
    <w:rsid w:val="00407047"/>
    <w:rsid w:val="004112A8"/>
    <w:rsid w:val="00412302"/>
    <w:rsid w:val="00422C65"/>
    <w:rsid w:val="00425DCB"/>
    <w:rsid w:val="00426A0D"/>
    <w:rsid w:val="00431418"/>
    <w:rsid w:val="00436F5C"/>
    <w:rsid w:val="00440DF1"/>
    <w:rsid w:val="00441D0F"/>
    <w:rsid w:val="004443BD"/>
    <w:rsid w:val="00446CD1"/>
    <w:rsid w:val="00450F1E"/>
    <w:rsid w:val="00461F4A"/>
    <w:rsid w:val="00464DEF"/>
    <w:rsid w:val="00472529"/>
    <w:rsid w:val="00473EF4"/>
    <w:rsid w:val="00475C3E"/>
    <w:rsid w:val="0048488F"/>
    <w:rsid w:val="00484B96"/>
    <w:rsid w:val="00490FB3"/>
    <w:rsid w:val="004921C9"/>
    <w:rsid w:val="004A1C59"/>
    <w:rsid w:val="004A57DB"/>
    <w:rsid w:val="004A64F8"/>
    <w:rsid w:val="004B3F09"/>
    <w:rsid w:val="004B6C53"/>
    <w:rsid w:val="004B73C4"/>
    <w:rsid w:val="004D0890"/>
    <w:rsid w:val="004D3D2A"/>
    <w:rsid w:val="004E0D6A"/>
    <w:rsid w:val="004E2EE4"/>
    <w:rsid w:val="004E41F4"/>
    <w:rsid w:val="004E43A5"/>
    <w:rsid w:val="004E5000"/>
    <w:rsid w:val="004F142F"/>
    <w:rsid w:val="004F74AE"/>
    <w:rsid w:val="004F7EBA"/>
    <w:rsid w:val="00500B51"/>
    <w:rsid w:val="00500B7F"/>
    <w:rsid w:val="00503165"/>
    <w:rsid w:val="005114AF"/>
    <w:rsid w:val="00511F41"/>
    <w:rsid w:val="00514BC4"/>
    <w:rsid w:val="00514F7D"/>
    <w:rsid w:val="005215AD"/>
    <w:rsid w:val="005224FF"/>
    <w:rsid w:val="00523003"/>
    <w:rsid w:val="005231D6"/>
    <w:rsid w:val="005263C6"/>
    <w:rsid w:val="00526D0D"/>
    <w:rsid w:val="005322B5"/>
    <w:rsid w:val="00537F0B"/>
    <w:rsid w:val="00537FB2"/>
    <w:rsid w:val="00542074"/>
    <w:rsid w:val="00545502"/>
    <w:rsid w:val="005556BB"/>
    <w:rsid w:val="00557DBA"/>
    <w:rsid w:val="005600BD"/>
    <w:rsid w:val="0056028E"/>
    <w:rsid w:val="005608FE"/>
    <w:rsid w:val="00563076"/>
    <w:rsid w:val="005658F5"/>
    <w:rsid w:val="00565F48"/>
    <w:rsid w:val="00573A82"/>
    <w:rsid w:val="00583884"/>
    <w:rsid w:val="00591F89"/>
    <w:rsid w:val="00597289"/>
    <w:rsid w:val="005B1A4B"/>
    <w:rsid w:val="005B3EC5"/>
    <w:rsid w:val="005B50CB"/>
    <w:rsid w:val="005B645F"/>
    <w:rsid w:val="005B706E"/>
    <w:rsid w:val="005C353A"/>
    <w:rsid w:val="005E1B65"/>
    <w:rsid w:val="005E3E21"/>
    <w:rsid w:val="005E45B6"/>
    <w:rsid w:val="005F483F"/>
    <w:rsid w:val="005F6780"/>
    <w:rsid w:val="005F7BE9"/>
    <w:rsid w:val="0060586E"/>
    <w:rsid w:val="00614F05"/>
    <w:rsid w:val="006163C1"/>
    <w:rsid w:val="006169FA"/>
    <w:rsid w:val="006216DE"/>
    <w:rsid w:val="00631B96"/>
    <w:rsid w:val="00632E1F"/>
    <w:rsid w:val="00634701"/>
    <w:rsid w:val="00640826"/>
    <w:rsid w:val="00642DA8"/>
    <w:rsid w:val="0064589C"/>
    <w:rsid w:val="00651B20"/>
    <w:rsid w:val="00654301"/>
    <w:rsid w:val="0065490F"/>
    <w:rsid w:val="00654AEA"/>
    <w:rsid w:val="006553B6"/>
    <w:rsid w:val="0066080B"/>
    <w:rsid w:val="006618B7"/>
    <w:rsid w:val="006700D0"/>
    <w:rsid w:val="006826FF"/>
    <w:rsid w:val="00683044"/>
    <w:rsid w:val="0069012C"/>
    <w:rsid w:val="006908F8"/>
    <w:rsid w:val="00690FAE"/>
    <w:rsid w:val="00693573"/>
    <w:rsid w:val="0069371B"/>
    <w:rsid w:val="00695FE4"/>
    <w:rsid w:val="006A5967"/>
    <w:rsid w:val="006A6315"/>
    <w:rsid w:val="006A786E"/>
    <w:rsid w:val="006B116F"/>
    <w:rsid w:val="006B174E"/>
    <w:rsid w:val="006B4244"/>
    <w:rsid w:val="006C0163"/>
    <w:rsid w:val="006C05E9"/>
    <w:rsid w:val="006C24AA"/>
    <w:rsid w:val="006C41C4"/>
    <w:rsid w:val="006C45C5"/>
    <w:rsid w:val="006D051D"/>
    <w:rsid w:val="006D499C"/>
    <w:rsid w:val="006D4CAF"/>
    <w:rsid w:val="006E19E1"/>
    <w:rsid w:val="006E3048"/>
    <w:rsid w:val="006E3FCE"/>
    <w:rsid w:val="006F0646"/>
    <w:rsid w:val="006F2A8C"/>
    <w:rsid w:val="006F6ED3"/>
    <w:rsid w:val="006F7314"/>
    <w:rsid w:val="007000DB"/>
    <w:rsid w:val="0070058D"/>
    <w:rsid w:val="00702C23"/>
    <w:rsid w:val="00706632"/>
    <w:rsid w:val="00733402"/>
    <w:rsid w:val="00735D97"/>
    <w:rsid w:val="00744011"/>
    <w:rsid w:val="00744441"/>
    <w:rsid w:val="0075112A"/>
    <w:rsid w:val="007545CB"/>
    <w:rsid w:val="00756CC9"/>
    <w:rsid w:val="00760204"/>
    <w:rsid w:val="00763424"/>
    <w:rsid w:val="00764369"/>
    <w:rsid w:val="00770328"/>
    <w:rsid w:val="00773819"/>
    <w:rsid w:val="00777DDD"/>
    <w:rsid w:val="00777EE9"/>
    <w:rsid w:val="00780230"/>
    <w:rsid w:val="007803D6"/>
    <w:rsid w:val="007919EA"/>
    <w:rsid w:val="007A4131"/>
    <w:rsid w:val="007A7DF6"/>
    <w:rsid w:val="007B633E"/>
    <w:rsid w:val="007B6987"/>
    <w:rsid w:val="007C167E"/>
    <w:rsid w:val="007D28CF"/>
    <w:rsid w:val="007D30D6"/>
    <w:rsid w:val="007D4B93"/>
    <w:rsid w:val="007D63CE"/>
    <w:rsid w:val="007E31D7"/>
    <w:rsid w:val="007E34CA"/>
    <w:rsid w:val="007E632D"/>
    <w:rsid w:val="007F31E5"/>
    <w:rsid w:val="007F4630"/>
    <w:rsid w:val="00802D2E"/>
    <w:rsid w:val="00806498"/>
    <w:rsid w:val="00807657"/>
    <w:rsid w:val="00810367"/>
    <w:rsid w:val="00813E17"/>
    <w:rsid w:val="00817567"/>
    <w:rsid w:val="00822750"/>
    <w:rsid w:val="00825A8E"/>
    <w:rsid w:val="008263EB"/>
    <w:rsid w:val="008367EB"/>
    <w:rsid w:val="00837EA3"/>
    <w:rsid w:val="0084176E"/>
    <w:rsid w:val="00861B13"/>
    <w:rsid w:val="008711AE"/>
    <w:rsid w:val="00873D90"/>
    <w:rsid w:val="00874B76"/>
    <w:rsid w:val="00876EB9"/>
    <w:rsid w:val="00877113"/>
    <w:rsid w:val="00877F54"/>
    <w:rsid w:val="008860CE"/>
    <w:rsid w:val="008934DF"/>
    <w:rsid w:val="008A1041"/>
    <w:rsid w:val="008A46AA"/>
    <w:rsid w:val="008D0E72"/>
    <w:rsid w:val="008D33A2"/>
    <w:rsid w:val="008D4DEA"/>
    <w:rsid w:val="008D7F76"/>
    <w:rsid w:val="008E1A56"/>
    <w:rsid w:val="008E1DFD"/>
    <w:rsid w:val="008E2316"/>
    <w:rsid w:val="008E2E79"/>
    <w:rsid w:val="008E380E"/>
    <w:rsid w:val="008E69DB"/>
    <w:rsid w:val="008E771F"/>
    <w:rsid w:val="008F4F52"/>
    <w:rsid w:val="008F7406"/>
    <w:rsid w:val="00902563"/>
    <w:rsid w:val="00911046"/>
    <w:rsid w:val="00927F7B"/>
    <w:rsid w:val="00933A13"/>
    <w:rsid w:val="0093613B"/>
    <w:rsid w:val="00950823"/>
    <w:rsid w:val="0096192F"/>
    <w:rsid w:val="0096555A"/>
    <w:rsid w:val="009667AC"/>
    <w:rsid w:val="00966B18"/>
    <w:rsid w:val="00971E1C"/>
    <w:rsid w:val="00977D61"/>
    <w:rsid w:val="00981DCA"/>
    <w:rsid w:val="00984CDC"/>
    <w:rsid w:val="009854C3"/>
    <w:rsid w:val="00993FEB"/>
    <w:rsid w:val="0099610D"/>
    <w:rsid w:val="009A1CB3"/>
    <w:rsid w:val="009A1E46"/>
    <w:rsid w:val="009A21AE"/>
    <w:rsid w:val="009A245C"/>
    <w:rsid w:val="009A435D"/>
    <w:rsid w:val="009A575D"/>
    <w:rsid w:val="009B1E15"/>
    <w:rsid w:val="009B30D7"/>
    <w:rsid w:val="009B61ED"/>
    <w:rsid w:val="009C0618"/>
    <w:rsid w:val="009C2F13"/>
    <w:rsid w:val="009C406E"/>
    <w:rsid w:val="009C740B"/>
    <w:rsid w:val="009D30EB"/>
    <w:rsid w:val="009D4F3A"/>
    <w:rsid w:val="009D613E"/>
    <w:rsid w:val="009F5FB0"/>
    <w:rsid w:val="00A04B02"/>
    <w:rsid w:val="00A06246"/>
    <w:rsid w:val="00A165A1"/>
    <w:rsid w:val="00A2090C"/>
    <w:rsid w:val="00A21A70"/>
    <w:rsid w:val="00A26AD5"/>
    <w:rsid w:val="00A360A8"/>
    <w:rsid w:val="00A37249"/>
    <w:rsid w:val="00A435B2"/>
    <w:rsid w:val="00A570B6"/>
    <w:rsid w:val="00A7216A"/>
    <w:rsid w:val="00A85594"/>
    <w:rsid w:val="00A87B18"/>
    <w:rsid w:val="00AB1F67"/>
    <w:rsid w:val="00AB2DCD"/>
    <w:rsid w:val="00AC0A88"/>
    <w:rsid w:val="00AC2835"/>
    <w:rsid w:val="00AD344B"/>
    <w:rsid w:val="00AE0FFD"/>
    <w:rsid w:val="00AE2914"/>
    <w:rsid w:val="00AE4F5E"/>
    <w:rsid w:val="00AE6071"/>
    <w:rsid w:val="00AF0EC5"/>
    <w:rsid w:val="00AF1675"/>
    <w:rsid w:val="00AF405F"/>
    <w:rsid w:val="00B03201"/>
    <w:rsid w:val="00B06F93"/>
    <w:rsid w:val="00B10413"/>
    <w:rsid w:val="00B10B74"/>
    <w:rsid w:val="00B11805"/>
    <w:rsid w:val="00B118D2"/>
    <w:rsid w:val="00B12B26"/>
    <w:rsid w:val="00B13804"/>
    <w:rsid w:val="00B16D6D"/>
    <w:rsid w:val="00B23631"/>
    <w:rsid w:val="00B27036"/>
    <w:rsid w:val="00B34E42"/>
    <w:rsid w:val="00B402D9"/>
    <w:rsid w:val="00B40593"/>
    <w:rsid w:val="00B4149A"/>
    <w:rsid w:val="00B45FDF"/>
    <w:rsid w:val="00B46497"/>
    <w:rsid w:val="00B72B03"/>
    <w:rsid w:val="00B75414"/>
    <w:rsid w:val="00B801A1"/>
    <w:rsid w:val="00B85076"/>
    <w:rsid w:val="00B85078"/>
    <w:rsid w:val="00B874DD"/>
    <w:rsid w:val="00B934AC"/>
    <w:rsid w:val="00B9557C"/>
    <w:rsid w:val="00BA1AD5"/>
    <w:rsid w:val="00BA48B3"/>
    <w:rsid w:val="00BB2177"/>
    <w:rsid w:val="00BB5540"/>
    <w:rsid w:val="00BC1364"/>
    <w:rsid w:val="00BD3155"/>
    <w:rsid w:val="00BD4B83"/>
    <w:rsid w:val="00BD4BC4"/>
    <w:rsid w:val="00BD58C3"/>
    <w:rsid w:val="00BD6E35"/>
    <w:rsid w:val="00BE0EA9"/>
    <w:rsid w:val="00BE39B1"/>
    <w:rsid w:val="00BE6635"/>
    <w:rsid w:val="00BF61FD"/>
    <w:rsid w:val="00C015F5"/>
    <w:rsid w:val="00C0639F"/>
    <w:rsid w:val="00C12E1B"/>
    <w:rsid w:val="00C24A84"/>
    <w:rsid w:val="00C25DA8"/>
    <w:rsid w:val="00C319A2"/>
    <w:rsid w:val="00C34944"/>
    <w:rsid w:val="00C460FC"/>
    <w:rsid w:val="00C55136"/>
    <w:rsid w:val="00C55CAA"/>
    <w:rsid w:val="00C62909"/>
    <w:rsid w:val="00C646B0"/>
    <w:rsid w:val="00C6595D"/>
    <w:rsid w:val="00C74901"/>
    <w:rsid w:val="00C75ADA"/>
    <w:rsid w:val="00C809C5"/>
    <w:rsid w:val="00C82768"/>
    <w:rsid w:val="00C853D7"/>
    <w:rsid w:val="00C9583E"/>
    <w:rsid w:val="00C959A0"/>
    <w:rsid w:val="00CA11E1"/>
    <w:rsid w:val="00CA1344"/>
    <w:rsid w:val="00CA3082"/>
    <w:rsid w:val="00CC781C"/>
    <w:rsid w:val="00CD2572"/>
    <w:rsid w:val="00CD45D2"/>
    <w:rsid w:val="00D06EF0"/>
    <w:rsid w:val="00D2420C"/>
    <w:rsid w:val="00D25114"/>
    <w:rsid w:val="00D26124"/>
    <w:rsid w:val="00D2709F"/>
    <w:rsid w:val="00D27689"/>
    <w:rsid w:val="00D305BA"/>
    <w:rsid w:val="00D3189F"/>
    <w:rsid w:val="00D4147B"/>
    <w:rsid w:val="00D45AE9"/>
    <w:rsid w:val="00D461DC"/>
    <w:rsid w:val="00D47247"/>
    <w:rsid w:val="00D552D8"/>
    <w:rsid w:val="00D56D1F"/>
    <w:rsid w:val="00D65AE2"/>
    <w:rsid w:val="00D6732F"/>
    <w:rsid w:val="00D71E4F"/>
    <w:rsid w:val="00D758EB"/>
    <w:rsid w:val="00D77969"/>
    <w:rsid w:val="00D77C56"/>
    <w:rsid w:val="00D81FE8"/>
    <w:rsid w:val="00D8710F"/>
    <w:rsid w:val="00D91B15"/>
    <w:rsid w:val="00D92985"/>
    <w:rsid w:val="00D96ADA"/>
    <w:rsid w:val="00D97B0E"/>
    <w:rsid w:val="00DA53F0"/>
    <w:rsid w:val="00DA6AEA"/>
    <w:rsid w:val="00DA7066"/>
    <w:rsid w:val="00DC210D"/>
    <w:rsid w:val="00DC7154"/>
    <w:rsid w:val="00DD730A"/>
    <w:rsid w:val="00DE456D"/>
    <w:rsid w:val="00DF0AD1"/>
    <w:rsid w:val="00DF193A"/>
    <w:rsid w:val="00DF2C87"/>
    <w:rsid w:val="00E047DB"/>
    <w:rsid w:val="00E05322"/>
    <w:rsid w:val="00E06D38"/>
    <w:rsid w:val="00E0708D"/>
    <w:rsid w:val="00E20408"/>
    <w:rsid w:val="00E24807"/>
    <w:rsid w:val="00E27109"/>
    <w:rsid w:val="00E33B80"/>
    <w:rsid w:val="00E357F4"/>
    <w:rsid w:val="00E60CFC"/>
    <w:rsid w:val="00E65743"/>
    <w:rsid w:val="00E674C3"/>
    <w:rsid w:val="00E75762"/>
    <w:rsid w:val="00E80C3A"/>
    <w:rsid w:val="00E8310D"/>
    <w:rsid w:val="00EA213B"/>
    <w:rsid w:val="00EA5F01"/>
    <w:rsid w:val="00EB026F"/>
    <w:rsid w:val="00EB143E"/>
    <w:rsid w:val="00EB3673"/>
    <w:rsid w:val="00EB6ACD"/>
    <w:rsid w:val="00EC0535"/>
    <w:rsid w:val="00EC072D"/>
    <w:rsid w:val="00EC0890"/>
    <w:rsid w:val="00EC1106"/>
    <w:rsid w:val="00EC1B63"/>
    <w:rsid w:val="00EC1CE4"/>
    <w:rsid w:val="00EC697E"/>
    <w:rsid w:val="00ED52F4"/>
    <w:rsid w:val="00EE592F"/>
    <w:rsid w:val="00EE77E0"/>
    <w:rsid w:val="00EF217E"/>
    <w:rsid w:val="00EF28BB"/>
    <w:rsid w:val="00EF2C6E"/>
    <w:rsid w:val="00EF357D"/>
    <w:rsid w:val="00EF3980"/>
    <w:rsid w:val="00EF62C0"/>
    <w:rsid w:val="00F03D61"/>
    <w:rsid w:val="00F07E11"/>
    <w:rsid w:val="00F1247B"/>
    <w:rsid w:val="00F17B68"/>
    <w:rsid w:val="00F20367"/>
    <w:rsid w:val="00F269E4"/>
    <w:rsid w:val="00F46089"/>
    <w:rsid w:val="00F53860"/>
    <w:rsid w:val="00F56549"/>
    <w:rsid w:val="00F6744D"/>
    <w:rsid w:val="00F8116A"/>
    <w:rsid w:val="00F82DB5"/>
    <w:rsid w:val="00F8402B"/>
    <w:rsid w:val="00F911E4"/>
    <w:rsid w:val="00F93132"/>
    <w:rsid w:val="00F93C94"/>
    <w:rsid w:val="00F93E0F"/>
    <w:rsid w:val="00FA1A77"/>
    <w:rsid w:val="00FA26FA"/>
    <w:rsid w:val="00FA2D5D"/>
    <w:rsid w:val="00FA537D"/>
    <w:rsid w:val="00FA6C96"/>
    <w:rsid w:val="00FA76B4"/>
    <w:rsid w:val="00FB1140"/>
    <w:rsid w:val="00FB191F"/>
    <w:rsid w:val="00FB2A4F"/>
    <w:rsid w:val="00FB6574"/>
    <w:rsid w:val="00FB7F76"/>
    <w:rsid w:val="00FC1F91"/>
    <w:rsid w:val="00FD425F"/>
    <w:rsid w:val="00FD4E0B"/>
    <w:rsid w:val="00FD6E0E"/>
    <w:rsid w:val="00FE045B"/>
    <w:rsid w:val="00FE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  <v:textbox inset="5.85pt,.7pt,5.85pt,.7pt"/>
    </o:shapedefaults>
    <o:shapelayout v:ext="edit">
      <o:idmap v:ext="edit" data="2"/>
    </o:shapelayout>
  </w:shapeDefaults>
  <w:decimalSymbol w:val="."/>
  <w:listSeparator w:val=","/>
  <w14:docId w14:val="76BB35DD"/>
  <w14:defaultImageDpi w14:val="96"/>
  <w15:docId w15:val="{5BC7B9BF-50C4-4226-929B-C74425C9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1"/>
        <w:szCs w:val="21"/>
        <w:lang w:val="en-US" w:eastAsia="ja-JP" w:bidi="ar-SA"/>
      </w:rPr>
    </w:rPrDefault>
    <w:pPrDefault>
      <w:pPr>
        <w:ind w:firstLineChars="250" w:firstLine="25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hAnsi="Calibri" w:cs="Calibri"/>
      <w:kern w:val="0"/>
      <w:sz w:val="22"/>
      <w:szCs w:val="22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513"/>
        <w:tab w:val="right" w:pos="9026"/>
      </w:tabs>
    </w:pPr>
  </w:style>
  <w:style w:type="character" w:customStyle="1" w:styleId="a4">
    <w:name w:val="ヘッダー (文字)"/>
    <w:basedOn w:val="a0"/>
    <w:link w:val="a3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HeaderChar">
    <w:name w:val="Header Char"/>
    <w:basedOn w:val="a0"/>
    <w:uiPriority w:val="99"/>
    <w:rPr>
      <w:rFonts w:cs="Times New Roman"/>
    </w:rPr>
  </w:style>
  <w:style w:type="paragraph" w:styleId="a5">
    <w:name w:val="footer"/>
    <w:basedOn w:val="a"/>
    <w:link w:val="a6"/>
    <w:uiPriority w:val="99"/>
    <w:pPr>
      <w:tabs>
        <w:tab w:val="center" w:pos="4513"/>
        <w:tab w:val="right" w:pos="9026"/>
      </w:tabs>
    </w:pPr>
  </w:style>
  <w:style w:type="character" w:customStyle="1" w:styleId="a6">
    <w:name w:val="フッター (文字)"/>
    <w:basedOn w:val="a0"/>
    <w:link w:val="a5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FooterChar">
    <w:name w:val="Footer Char"/>
    <w:basedOn w:val="a0"/>
    <w:uiPriority w:val="99"/>
    <w:rPr>
      <w:rFonts w:cs="Times New Roman"/>
    </w:rPr>
  </w:style>
  <w:style w:type="paragraph" w:styleId="2">
    <w:name w:val="Body Text 2"/>
    <w:basedOn w:val="a"/>
    <w:link w:val="20"/>
    <w:uiPriority w:val="99"/>
    <w:pPr>
      <w:spacing w:line="480" w:lineRule="auto"/>
      <w:ind w:left="540"/>
    </w:pPr>
    <w:rPr>
      <w:rFonts w:ascii="New York" w:hAnsi="New York" w:cs="New York"/>
    </w:rPr>
  </w:style>
  <w:style w:type="character" w:customStyle="1" w:styleId="20">
    <w:name w:val="本文 2 (文字)"/>
    <w:basedOn w:val="a0"/>
    <w:link w:val="2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21">
    <w:name w:val="Body Text Indent 2"/>
    <w:basedOn w:val="a"/>
    <w:link w:val="22"/>
    <w:uiPriority w:val="99"/>
    <w:pPr>
      <w:spacing w:line="480" w:lineRule="auto"/>
      <w:ind w:left="540" w:firstLine="540"/>
    </w:pPr>
    <w:rPr>
      <w:rFonts w:ascii="New York" w:hAnsi="New York" w:cs="New York"/>
    </w:rPr>
  </w:style>
  <w:style w:type="character" w:customStyle="1" w:styleId="22">
    <w:name w:val="本文インデント 2 (文字)"/>
    <w:basedOn w:val="a0"/>
    <w:link w:val="21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3">
    <w:name w:val="Body Text Indent 3"/>
    <w:basedOn w:val="a"/>
    <w:link w:val="30"/>
    <w:uiPriority w:val="99"/>
    <w:pPr>
      <w:spacing w:line="480" w:lineRule="auto"/>
      <w:ind w:left="540" w:hanging="540"/>
    </w:pPr>
    <w:rPr>
      <w:rFonts w:ascii="New York" w:hAnsi="New York" w:cs="New York"/>
    </w:rPr>
  </w:style>
  <w:style w:type="character" w:customStyle="1" w:styleId="30">
    <w:name w:val="本文インデント 3 (文字)"/>
    <w:basedOn w:val="a0"/>
    <w:link w:val="3"/>
    <w:uiPriority w:val="99"/>
    <w:semiHidden/>
    <w:locked/>
    <w:rPr>
      <w:rFonts w:ascii="Calibri" w:hAnsi="Calibri" w:cs="Calibri"/>
      <w:kern w:val="0"/>
      <w:sz w:val="16"/>
      <w:szCs w:val="16"/>
      <w:lang w:val="en-GB" w:eastAsia="en-GB"/>
    </w:rPr>
  </w:style>
  <w:style w:type="paragraph" w:customStyle="1" w:styleId="JACETSPReferencesHeader">
    <w:name w:val="JACET_SP_References_Header"/>
    <w:basedOn w:val="a"/>
    <w:qFormat/>
    <w:rsid w:val="00E047DB"/>
    <w:pPr>
      <w:widowControl w:val="0"/>
      <w:ind w:firstLineChars="0" w:firstLine="0"/>
      <w:jc w:val="center"/>
    </w:pPr>
    <w:rPr>
      <w:rFonts w:ascii="Times New Roman" w:hAnsi="Times New Roman" w:cs="Times New Roman"/>
      <w:bCs/>
      <w:kern w:val="2"/>
      <w:sz w:val="24"/>
      <w:szCs w:val="24"/>
      <w:lang w:val="en-US" w:eastAsia="ja-JP"/>
    </w:rPr>
  </w:style>
  <w:style w:type="character" w:styleId="a7">
    <w:name w:val="Hyperlink"/>
    <w:basedOn w:val="a0"/>
    <w:uiPriority w:val="99"/>
    <w:unhideWhenUsed/>
    <w:rsid w:val="00FE045B"/>
    <w:rPr>
      <w:rFonts w:cs="Times New Roman"/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B75414"/>
    <w:rPr>
      <w:rFonts w:asciiTheme="majorHAnsi" w:eastAsiaTheme="majorEastAsia" w:hAnsiTheme="majorHAnsi" w:cs="Times New Roman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locked/>
    <w:rsid w:val="00B75414"/>
    <w:rPr>
      <w:rFonts w:asciiTheme="majorHAnsi" w:eastAsiaTheme="majorEastAsia" w:hAnsiTheme="majorHAnsi" w:cs="Times New Roman"/>
      <w:kern w:val="0"/>
      <w:sz w:val="18"/>
      <w:szCs w:val="18"/>
      <w:lang w:val="en-GB" w:eastAsia="en-GB"/>
    </w:rPr>
  </w:style>
  <w:style w:type="paragraph" w:styleId="aa">
    <w:name w:val="List Paragraph"/>
    <w:basedOn w:val="a"/>
    <w:uiPriority w:val="34"/>
    <w:qFormat/>
    <w:rsid w:val="00876EB9"/>
    <w:pPr>
      <w:ind w:leftChars="400" w:left="840"/>
    </w:pPr>
  </w:style>
  <w:style w:type="paragraph" w:customStyle="1" w:styleId="Article">
    <w:name w:val="Article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right="-440" w:firstLineChars="0" w:firstLine="0"/>
      <w:jc w:val="both"/>
    </w:pPr>
    <w:rPr>
      <w:rFonts w:ascii="Times New Roman" w:hAnsi="Times New Roman" w:cs="Times New Roman"/>
      <w:szCs w:val="20"/>
      <w:lang w:eastAsia="en-US"/>
    </w:rPr>
  </w:style>
  <w:style w:type="paragraph" w:customStyle="1" w:styleId="bibliog">
    <w:name w:val="bibliog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left="620" w:right="-360" w:firstLineChars="0" w:hanging="620"/>
      <w:jc w:val="both"/>
    </w:pPr>
    <w:rPr>
      <w:rFonts w:ascii="Times New Roman" w:hAnsi="Times New Roman" w:cs="Times New Roman"/>
      <w:szCs w:val="20"/>
      <w:lang w:eastAsia="en-US"/>
    </w:rPr>
  </w:style>
  <w:style w:type="character" w:styleId="ab">
    <w:name w:val="annotation reference"/>
    <w:basedOn w:val="a0"/>
    <w:uiPriority w:val="99"/>
    <w:semiHidden/>
    <w:unhideWhenUsed/>
    <w:rsid w:val="008D33A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D33A2"/>
  </w:style>
  <w:style w:type="character" w:customStyle="1" w:styleId="ad">
    <w:name w:val="コメント文字列 (文字)"/>
    <w:basedOn w:val="a0"/>
    <w:link w:val="ac"/>
    <w:uiPriority w:val="99"/>
    <w:semiHidden/>
    <w:rsid w:val="008D33A2"/>
    <w:rPr>
      <w:rFonts w:ascii="Calibri" w:hAnsi="Calibri" w:cs="Calibri"/>
      <w:kern w:val="0"/>
      <w:sz w:val="22"/>
      <w:szCs w:val="22"/>
      <w:lang w:val="en-GB"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D33A2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8D33A2"/>
    <w:rPr>
      <w:rFonts w:ascii="Calibri" w:hAnsi="Calibri" w:cs="Calibri"/>
      <w:b/>
      <w:bCs/>
      <w:kern w:val="0"/>
      <w:sz w:val="22"/>
      <w:szCs w:val="22"/>
      <w:lang w:val="en-GB" w:eastAsia="en-GB"/>
    </w:rPr>
  </w:style>
  <w:style w:type="paragraph" w:styleId="af0">
    <w:name w:val="endnote text"/>
    <w:basedOn w:val="a"/>
    <w:link w:val="af1"/>
    <w:uiPriority w:val="99"/>
    <w:semiHidden/>
    <w:unhideWhenUsed/>
    <w:rsid w:val="00537F0B"/>
    <w:pPr>
      <w:snapToGrid w:val="0"/>
    </w:pPr>
  </w:style>
  <w:style w:type="character" w:customStyle="1" w:styleId="af1">
    <w:name w:val="文末脚注文字列 (文字)"/>
    <w:basedOn w:val="a0"/>
    <w:link w:val="af0"/>
    <w:uiPriority w:val="99"/>
    <w:semiHidden/>
    <w:rsid w:val="00537F0B"/>
    <w:rPr>
      <w:rFonts w:ascii="Calibri" w:hAnsi="Calibri" w:cs="Calibri"/>
      <w:kern w:val="0"/>
      <w:sz w:val="22"/>
      <w:szCs w:val="22"/>
      <w:lang w:val="en-GB" w:eastAsia="en-GB"/>
    </w:rPr>
  </w:style>
  <w:style w:type="character" w:styleId="af2">
    <w:name w:val="endnote reference"/>
    <w:basedOn w:val="a0"/>
    <w:uiPriority w:val="99"/>
    <w:semiHidden/>
    <w:unhideWhenUsed/>
    <w:rsid w:val="00537F0B"/>
    <w:rPr>
      <w:vertAlign w:val="superscript"/>
    </w:rPr>
  </w:style>
  <w:style w:type="paragraph" w:customStyle="1" w:styleId="JACETSPFigureheading">
    <w:name w:val="JACET_SP_Figure_heading"/>
    <w:basedOn w:val="a"/>
    <w:qFormat/>
    <w:rsid w:val="006169FA"/>
    <w:pPr>
      <w:widowControl w:val="0"/>
      <w:ind w:firstLineChars="0" w:firstLine="0"/>
    </w:pPr>
    <w:rPr>
      <w:rFonts w:ascii="Times New Roman" w:hAnsi="Times New Roman" w:cstheme="minorBidi"/>
      <w:i/>
      <w:kern w:val="2"/>
      <w:sz w:val="24"/>
      <w:szCs w:val="24"/>
      <w:lang w:val="en-US" w:eastAsia="ja-JP"/>
    </w:rPr>
  </w:style>
  <w:style w:type="table" w:styleId="af3">
    <w:name w:val="Table Grid"/>
    <w:basedOn w:val="a1"/>
    <w:uiPriority w:val="59"/>
    <w:rsid w:val="006169FA"/>
    <w:pPr>
      <w:ind w:firstLineChars="0" w:firstLine="0"/>
    </w:pPr>
    <w:rPr>
      <w:rFonts w:ascii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CETSPFigureCaption">
    <w:name w:val="JACET_SP_Figure_Caption"/>
    <w:basedOn w:val="JACETSPFigureheading"/>
    <w:qFormat/>
    <w:rsid w:val="006169FA"/>
    <w:pPr>
      <w:spacing w:line="300" w:lineRule="exact"/>
    </w:pPr>
  </w:style>
  <w:style w:type="character" w:styleId="af4">
    <w:name w:val="page number"/>
    <w:basedOn w:val="a0"/>
    <w:uiPriority w:val="99"/>
    <w:semiHidden/>
    <w:unhideWhenUsed/>
    <w:rsid w:val="00EC1CE4"/>
  </w:style>
  <w:style w:type="character" w:customStyle="1" w:styleId="UnresolvedMention1">
    <w:name w:val="Unresolved Mention1"/>
    <w:basedOn w:val="a0"/>
    <w:uiPriority w:val="99"/>
    <w:semiHidden/>
    <w:unhideWhenUsed/>
    <w:rsid w:val="00A06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4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86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9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3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67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003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12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4324/9781410607201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02/9781444305173.ch14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adiologictechnology.org/content/88/3/354.extrac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doi.org/10.2307/35738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apa.org/about/apa/strategic-pla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7EF52-DB91-5B47-AD08-053716610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41</Words>
  <Characters>4993</Characters>
  <Application>Microsoft Office Word</Application>
  <DocSecurity>0</DocSecurity>
  <Lines>41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8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et</dc:creator>
  <cp:keywords/>
  <dc:description/>
  <cp:lastModifiedBy>jacet</cp:lastModifiedBy>
  <cp:revision>2</cp:revision>
  <cp:lastPrinted>2021-02-02T00:17:00Z</cp:lastPrinted>
  <dcterms:created xsi:type="dcterms:W3CDTF">2023-12-26T06:52:00Z</dcterms:created>
  <dcterms:modified xsi:type="dcterms:W3CDTF">2023-12-26T06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df91ab4934ae776a8db6215448e8bf3fe5d1aa020f0bc40779b1e54a165117</vt:lpwstr>
  </property>
</Properties>
</file>